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2491CB" w14:textId="77777777" w:rsidR="00851F24" w:rsidRDefault="00851F24" w:rsidP="00996A64">
      <w:pPr>
        <w:spacing w:line="276" w:lineRule="auto"/>
        <w:rPr>
          <w:b/>
          <w:sz w:val="28"/>
          <w:lang w:val="en-GB"/>
        </w:rPr>
      </w:pPr>
      <w:r>
        <w:rPr>
          <w:b/>
          <w:noProof/>
          <w:sz w:val="28"/>
          <w:lang w:val="en-GB"/>
        </w:rPr>
        <w:drawing>
          <wp:inline distT="0" distB="0" distL="0" distR="0" wp14:anchorId="2CF3CB2E" wp14:editId="1FC67AB4">
            <wp:extent cx="1205437" cy="983848"/>
            <wp:effectExtent l="0" t="0" r="1270" b="0"/>
            <wp:docPr id="9" name="Picture 9" descr="A black background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black background with white text&#10;&#10;Description automatically generated with low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3951" cy="1007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45525" w14:textId="77777777" w:rsidR="00851F24" w:rsidRDefault="00851F24" w:rsidP="00996A64">
      <w:pPr>
        <w:spacing w:line="276" w:lineRule="auto"/>
        <w:rPr>
          <w:b/>
          <w:sz w:val="28"/>
          <w:lang w:val="en-GB"/>
        </w:rPr>
      </w:pPr>
    </w:p>
    <w:p w14:paraId="12724F68" w14:textId="6FF9CE18" w:rsidR="00303104" w:rsidRDefault="00303104" w:rsidP="00996A64">
      <w:pPr>
        <w:spacing w:line="276" w:lineRule="auto"/>
        <w:rPr>
          <w:sz w:val="28"/>
          <w:lang w:val="en-GB"/>
        </w:rPr>
      </w:pPr>
      <w:r w:rsidRPr="00D374D0">
        <w:rPr>
          <w:b/>
          <w:sz w:val="28"/>
          <w:lang w:val="en-GB"/>
        </w:rPr>
        <w:t>id</w:t>
      </w:r>
      <w:r w:rsidRPr="00D374D0">
        <w:rPr>
          <w:sz w:val="28"/>
          <w:lang w:val="en-GB"/>
        </w:rPr>
        <w:t>entity Design Awards</w:t>
      </w:r>
      <w:r>
        <w:rPr>
          <w:sz w:val="28"/>
          <w:lang w:val="en-GB"/>
        </w:rPr>
        <w:t xml:space="preserve"> 202</w:t>
      </w:r>
      <w:r w:rsidR="004F7C46">
        <w:rPr>
          <w:sz w:val="28"/>
          <w:lang w:val="en-GB"/>
        </w:rPr>
        <w:t>2</w:t>
      </w:r>
      <w:r>
        <w:rPr>
          <w:sz w:val="28"/>
          <w:lang w:val="en-GB"/>
        </w:rPr>
        <w:tab/>
      </w:r>
    </w:p>
    <w:p w14:paraId="0E11F7D3" w14:textId="29E9AA3E" w:rsidR="00303104" w:rsidRPr="00303104" w:rsidRDefault="00303104" w:rsidP="00996A64">
      <w:pPr>
        <w:spacing w:line="276" w:lineRule="auto"/>
        <w:rPr>
          <w:bCs/>
          <w:sz w:val="28"/>
          <w:lang w:val="en-GB"/>
        </w:rPr>
      </w:pPr>
      <w:r w:rsidRPr="00303104">
        <w:rPr>
          <w:bCs/>
          <w:sz w:val="28"/>
          <w:lang w:val="en-GB"/>
        </w:rPr>
        <w:t xml:space="preserve">Entry form </w:t>
      </w:r>
      <w:r w:rsidR="005F5CF6">
        <w:rPr>
          <w:bCs/>
          <w:sz w:val="28"/>
          <w:lang w:val="en-GB"/>
        </w:rPr>
        <w:t xml:space="preserve">– </w:t>
      </w:r>
      <w:r w:rsidR="004F7C46">
        <w:rPr>
          <w:bCs/>
          <w:sz w:val="28"/>
          <w:lang w:val="en-GB"/>
        </w:rPr>
        <w:t xml:space="preserve">Product Design </w:t>
      </w:r>
    </w:p>
    <w:p w14:paraId="31C617C8" w14:textId="465CF7E9" w:rsidR="00D6110C" w:rsidRPr="00D374D0" w:rsidRDefault="00CA5522" w:rsidP="00996A64">
      <w:pPr>
        <w:spacing w:line="276" w:lineRule="auto"/>
        <w:rPr>
          <w:sz w:val="28"/>
          <w:lang w:val="en-GB"/>
        </w:rPr>
      </w:pPr>
      <w:r>
        <w:rPr>
          <w:sz w:val="28"/>
          <w:lang w:val="en-GB"/>
        </w:rPr>
        <w:tab/>
      </w:r>
      <w:r>
        <w:rPr>
          <w:sz w:val="28"/>
          <w:lang w:val="en-GB"/>
        </w:rPr>
        <w:tab/>
      </w:r>
      <w:r>
        <w:rPr>
          <w:sz w:val="28"/>
          <w:lang w:val="en-GB"/>
        </w:rPr>
        <w:tab/>
        <w:t xml:space="preserve">           </w:t>
      </w:r>
      <w:r w:rsidR="004A4224">
        <w:rPr>
          <w:sz w:val="28"/>
          <w:lang w:val="en-GB"/>
        </w:rPr>
        <w:t xml:space="preserve">     </w:t>
      </w:r>
    </w:p>
    <w:p w14:paraId="178B2E8C" w14:textId="2A909150" w:rsidR="00FF2700" w:rsidRPr="00D374D0" w:rsidRDefault="00714FFC" w:rsidP="00DC35FB">
      <w:pPr>
        <w:spacing w:line="276" w:lineRule="auto"/>
        <w:rPr>
          <w:sz w:val="28"/>
          <w:lang w:val="en-GB"/>
        </w:rPr>
      </w:pPr>
      <w:r w:rsidRPr="00D374D0">
        <w:rPr>
          <w:sz w:val="28"/>
          <w:lang w:val="en-GB"/>
        </w:rPr>
        <w:t>Category:</w:t>
      </w:r>
      <w:r w:rsidR="00E31172">
        <w:rPr>
          <w:sz w:val="28"/>
          <w:lang w:val="en-GB"/>
        </w:rPr>
        <w:t xml:space="preserve"> </w:t>
      </w:r>
    </w:p>
    <w:p w14:paraId="518570FF" w14:textId="072362A3" w:rsidR="00016C5F" w:rsidRDefault="00016C5F" w:rsidP="00DC35FB">
      <w:pPr>
        <w:spacing w:line="276" w:lineRule="auto"/>
        <w:rPr>
          <w:sz w:val="28"/>
          <w:lang w:val="en-GB"/>
        </w:rPr>
      </w:pPr>
      <w:r w:rsidRPr="00D374D0">
        <w:rPr>
          <w:sz w:val="28"/>
          <w:lang w:val="en-GB"/>
        </w:rPr>
        <w:t>Project Name:</w:t>
      </w:r>
      <w:r w:rsidR="00E31172">
        <w:rPr>
          <w:sz w:val="28"/>
          <w:lang w:val="en-GB"/>
        </w:rPr>
        <w:t xml:space="preserve"> </w:t>
      </w:r>
    </w:p>
    <w:p w14:paraId="7C07B5B6" w14:textId="32F7556E" w:rsidR="00C25C18" w:rsidRPr="00C25C18" w:rsidRDefault="00581091" w:rsidP="00DC35FB">
      <w:pPr>
        <w:widowControl w:val="0"/>
        <w:autoSpaceDE w:val="0"/>
        <w:autoSpaceDN w:val="0"/>
        <w:adjustRightInd w:val="0"/>
        <w:spacing w:line="276" w:lineRule="auto"/>
        <w:textAlignment w:val="center"/>
        <w:rPr>
          <w:rFonts w:cs="FoundersGrotesk-Light"/>
          <w:color w:val="000000"/>
          <w:sz w:val="28"/>
          <w:szCs w:val="28"/>
          <w:lang w:val="en-GB" w:bidi="ar-YE"/>
        </w:rPr>
      </w:pPr>
      <w:r w:rsidRPr="00C25C18">
        <w:rPr>
          <w:rFonts w:cs="FoundersGrotesk-Light"/>
          <w:color w:val="000000"/>
          <w:sz w:val="28"/>
          <w:szCs w:val="28"/>
          <w:lang w:val="en-GB" w:bidi="ar-YE"/>
        </w:rPr>
        <w:t>Start date</w:t>
      </w:r>
      <w:r w:rsidR="00C25C18" w:rsidRPr="00C25C18">
        <w:rPr>
          <w:rFonts w:cs="FoundersGrotesk-Light"/>
          <w:color w:val="000000"/>
          <w:sz w:val="28"/>
          <w:szCs w:val="28"/>
          <w:lang w:val="en-GB" w:bidi="ar-YE"/>
        </w:rPr>
        <w:t>:</w:t>
      </w:r>
      <w:r w:rsidR="00412040">
        <w:rPr>
          <w:rFonts w:cs="FoundersGrotesk-Light"/>
          <w:color w:val="000000"/>
          <w:sz w:val="28"/>
          <w:szCs w:val="28"/>
          <w:lang w:val="en-GB" w:bidi="ar-YE"/>
        </w:rPr>
        <w:t xml:space="preserve"> </w:t>
      </w:r>
    </w:p>
    <w:p w14:paraId="1145122B" w14:textId="617FF45B" w:rsidR="00581091" w:rsidRPr="00C25C18" w:rsidRDefault="00C25C18" w:rsidP="00DC35FB">
      <w:pPr>
        <w:widowControl w:val="0"/>
        <w:autoSpaceDE w:val="0"/>
        <w:autoSpaceDN w:val="0"/>
        <w:adjustRightInd w:val="0"/>
        <w:spacing w:line="276" w:lineRule="auto"/>
        <w:textAlignment w:val="center"/>
        <w:rPr>
          <w:rFonts w:cs="FoundersGrotesk-Light"/>
          <w:color w:val="000000"/>
          <w:sz w:val="28"/>
          <w:szCs w:val="28"/>
          <w:lang w:val="en-GB" w:bidi="ar-YE"/>
        </w:rPr>
      </w:pPr>
      <w:r w:rsidRPr="00C25C18">
        <w:rPr>
          <w:rFonts w:cs="FoundersGrotesk-Light"/>
          <w:color w:val="000000"/>
          <w:sz w:val="28"/>
          <w:szCs w:val="28"/>
          <w:lang w:val="en-GB" w:bidi="ar-YE"/>
        </w:rPr>
        <w:t>Completion</w:t>
      </w:r>
      <w:r w:rsidR="00581091" w:rsidRPr="00C25C18">
        <w:rPr>
          <w:rFonts w:cs="FoundersGrotesk-Light"/>
          <w:color w:val="000000"/>
          <w:sz w:val="28"/>
          <w:szCs w:val="28"/>
          <w:lang w:val="en-GB" w:bidi="ar-YE"/>
        </w:rPr>
        <w:t xml:space="preserve"> date:</w:t>
      </w:r>
      <w:r w:rsidR="003D3B46">
        <w:rPr>
          <w:rFonts w:cs="FoundersGrotesk-Light"/>
          <w:color w:val="000000"/>
          <w:sz w:val="28"/>
          <w:szCs w:val="28"/>
          <w:lang w:val="en-GB" w:bidi="ar-YE"/>
        </w:rPr>
        <w:t xml:space="preserve"> </w:t>
      </w:r>
    </w:p>
    <w:p w14:paraId="01B8339A" w14:textId="4EC58CE8" w:rsidR="00303104" w:rsidRDefault="00303104" w:rsidP="00303104">
      <w:pPr>
        <w:spacing w:line="276" w:lineRule="auto"/>
        <w:rPr>
          <w:sz w:val="28"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6A49B728" wp14:editId="6BCFCE9C">
                <wp:simplePos x="0" y="0"/>
                <wp:positionH relativeFrom="column">
                  <wp:posOffset>-3175</wp:posOffset>
                </wp:positionH>
                <wp:positionV relativeFrom="paragraph">
                  <wp:posOffset>342740</wp:posOffset>
                </wp:positionV>
                <wp:extent cx="5691505" cy="5093335"/>
                <wp:effectExtent l="50800" t="25400" r="61595" b="75565"/>
                <wp:wrapTopAndBottom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1505" cy="50933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C5D7E4" id="Rectangle 15" o:spid="_x0000_s1026" style="position:absolute;margin-left:-.25pt;margin-top:27pt;width:448.15pt;height:401.0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" filled="f" strokecolor="black [3213]">
                <v:shadow on="t" color="black" opacity="22937f" origin=",.5" offset="0,.63889mm"/>
                <w10:wrap type="topAndBottom"/>
              </v:rect>
            </w:pict>
          </mc:Fallback>
        </mc:AlternateContent>
      </w:r>
      <w:r w:rsidR="00C6672A">
        <w:rPr>
          <w:sz w:val="28"/>
          <w:lang w:val="en-GB"/>
        </w:rPr>
        <w:t xml:space="preserve">Design </w:t>
      </w:r>
      <w:r w:rsidR="00016C5F" w:rsidRPr="00D374D0">
        <w:rPr>
          <w:sz w:val="28"/>
          <w:lang w:val="en-GB"/>
        </w:rPr>
        <w:t>Studio</w:t>
      </w:r>
      <w:r w:rsidR="00990AC6" w:rsidRPr="00D374D0">
        <w:rPr>
          <w:sz w:val="28"/>
          <w:lang w:val="en-GB"/>
        </w:rPr>
        <w:t>:</w:t>
      </w:r>
    </w:p>
    <w:p w14:paraId="2949B9EC" w14:textId="7EFA98B1" w:rsidR="00016C5F" w:rsidRPr="00D374D0" w:rsidRDefault="00016C5F" w:rsidP="00303104">
      <w:pPr>
        <w:spacing w:line="276" w:lineRule="auto"/>
        <w:rPr>
          <w:sz w:val="28"/>
          <w:lang w:val="en-GB"/>
        </w:rPr>
      </w:pPr>
    </w:p>
    <w:p w14:paraId="46A4B8BE" w14:textId="56A47A74" w:rsidR="00303104" w:rsidRDefault="008D02FD" w:rsidP="00303104">
      <w:pPr>
        <w:pStyle w:val="BasicParagraph"/>
        <w:suppressAutoHyphens/>
        <w:bidi w:val="0"/>
        <w:ind w:hanging="90"/>
        <w:jc w:val="right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6"/>
          <w:szCs w:val="26"/>
          <w:lang w:val="en-GB"/>
        </w:rPr>
        <w:t xml:space="preserve">      </w:t>
      </w:r>
      <w:r w:rsidR="008103E1">
        <w:rPr>
          <w:rFonts w:asciiTheme="minorHAnsi" w:hAnsiTheme="minorHAnsi"/>
          <w:sz w:val="26"/>
          <w:szCs w:val="26"/>
          <w:lang w:val="en-GB"/>
        </w:rPr>
        <w:t xml:space="preserve">         </w:t>
      </w:r>
      <w:r w:rsidR="00532E45" w:rsidRPr="00996A64">
        <w:rPr>
          <w:rFonts w:asciiTheme="minorHAnsi" w:hAnsiTheme="minorHAnsi"/>
          <w:sz w:val="22"/>
          <w:szCs w:val="22"/>
          <w:lang w:val="en-GB"/>
        </w:rPr>
        <w:t>Pl</w:t>
      </w:r>
      <w:r w:rsidR="00D46CAE" w:rsidRPr="00996A64">
        <w:rPr>
          <w:rFonts w:asciiTheme="minorHAnsi" w:hAnsiTheme="minorHAnsi"/>
          <w:sz w:val="22"/>
          <w:szCs w:val="22"/>
          <w:lang w:val="en-GB"/>
        </w:rPr>
        <w:t>ace one main low-res image (72 d</w:t>
      </w:r>
      <w:r w:rsidR="00532E45" w:rsidRPr="00996A64">
        <w:rPr>
          <w:rFonts w:asciiTheme="minorHAnsi" w:hAnsiTheme="minorHAnsi"/>
          <w:sz w:val="22"/>
          <w:szCs w:val="22"/>
          <w:lang w:val="en-GB"/>
        </w:rPr>
        <w:t>pi) of your p</w:t>
      </w:r>
      <w:r w:rsidR="004425B4" w:rsidRPr="00996A64">
        <w:rPr>
          <w:rFonts w:asciiTheme="minorHAnsi" w:hAnsiTheme="minorHAnsi"/>
          <w:sz w:val="22"/>
          <w:szCs w:val="22"/>
          <w:lang w:val="en-GB"/>
        </w:rPr>
        <w:t>roject</w:t>
      </w:r>
      <w:r w:rsidR="008103E1" w:rsidRPr="00996A64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D46CAE" w:rsidRPr="00996A64">
        <w:rPr>
          <w:rFonts w:asciiTheme="minorHAnsi" w:hAnsiTheme="minorHAnsi"/>
          <w:sz w:val="22"/>
          <w:szCs w:val="22"/>
          <w:lang w:val="en-GB"/>
        </w:rPr>
        <w:t>above</w:t>
      </w:r>
    </w:p>
    <w:p w14:paraId="09F09E75" w14:textId="77777777" w:rsidR="00303104" w:rsidRDefault="00C41AEB" w:rsidP="00303104">
      <w:pPr>
        <w:pStyle w:val="BasicParagraph"/>
        <w:suppressAutoHyphens/>
        <w:bidi w:val="0"/>
        <w:ind w:hanging="90"/>
        <w:rPr>
          <w:rFonts w:cs="FoundersGrotesk-Semibold"/>
          <w:b/>
          <w:sz w:val="25"/>
          <w:szCs w:val="25"/>
          <w:lang w:val="en-GB"/>
        </w:rPr>
      </w:pPr>
      <w:r w:rsidRPr="00D374D0">
        <w:rPr>
          <w:rFonts w:cs="FoundersGrotesk-Semibold"/>
          <w:b/>
          <w:sz w:val="25"/>
          <w:szCs w:val="25"/>
          <w:lang w:val="en-GB"/>
        </w:rPr>
        <w:lastRenderedPageBreak/>
        <w:t>PROJECT DETAILS</w:t>
      </w:r>
    </w:p>
    <w:p w14:paraId="61621AB2" w14:textId="374BA9C5" w:rsidR="005D5B14" w:rsidRPr="00740EB9" w:rsidRDefault="00C41AEB" w:rsidP="00303104">
      <w:pPr>
        <w:pStyle w:val="BasicParagraph"/>
        <w:suppressAutoHyphens/>
        <w:bidi w:val="0"/>
        <w:ind w:hanging="90"/>
        <w:rPr>
          <w:rFonts w:asciiTheme="minorHAnsi" w:hAnsiTheme="minorHAnsi"/>
          <w:sz w:val="22"/>
          <w:szCs w:val="22"/>
          <w:lang w:val="en-GB"/>
        </w:rPr>
      </w:pPr>
      <w:r w:rsidRPr="00740EB9">
        <w:rPr>
          <w:rFonts w:asciiTheme="minorHAnsi" w:hAnsiTheme="minorHAnsi" w:cs="FoundersGrotesk-Light"/>
          <w:noProof/>
          <w:sz w:val="25"/>
          <w:szCs w:val="25"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1B41D279" wp14:editId="640D2E6F">
                <wp:simplePos x="0" y="0"/>
                <wp:positionH relativeFrom="column">
                  <wp:posOffset>0</wp:posOffset>
                </wp:positionH>
                <wp:positionV relativeFrom="paragraph">
                  <wp:posOffset>239395</wp:posOffset>
                </wp:positionV>
                <wp:extent cx="5715000" cy="342900"/>
                <wp:effectExtent l="0" t="0" r="19050" b="1905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34290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59F9BB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41D27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18.85pt;width:450pt;height:27pt;z-index:251638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" fillcolor="white [3201]" strokecolor="black [3213]" strokeweight=".5pt">
                <v:textbox>
                  <w:txbxContent>
                    <w:p w14:paraId="4759F9BB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D46CAE" w:rsidRPr="00740EB9">
        <w:rPr>
          <w:rFonts w:asciiTheme="minorHAnsi" w:hAnsiTheme="minorHAnsi" w:cs="FoundersGrotesk-Light"/>
          <w:sz w:val="25"/>
          <w:szCs w:val="25"/>
          <w:lang w:val="en-GB"/>
        </w:rPr>
        <w:t>Name of entrant/</w:t>
      </w:r>
      <w:r w:rsidR="00740EB9" w:rsidRPr="00740EB9">
        <w:rPr>
          <w:rFonts w:asciiTheme="minorHAnsi" w:hAnsiTheme="minorHAnsi" w:cs="FoundersGrotesk-Light"/>
          <w:sz w:val="25"/>
          <w:szCs w:val="25"/>
          <w:lang w:val="en-GB"/>
        </w:rPr>
        <w:t xml:space="preserve">architecture </w:t>
      </w:r>
      <w:r w:rsidRPr="00740EB9">
        <w:rPr>
          <w:rFonts w:asciiTheme="minorHAnsi" w:hAnsiTheme="minorHAnsi" w:cs="FoundersGrotesk-Light"/>
          <w:sz w:val="25"/>
          <w:szCs w:val="25"/>
          <w:lang w:val="en-GB"/>
        </w:rPr>
        <w:t>studio:</w:t>
      </w:r>
    </w:p>
    <w:p w14:paraId="579FEB83" w14:textId="77777777" w:rsidR="005D5B14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15716EF6" w14:textId="3D2C6BB2" w:rsidR="00C41AEB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  <w:sz w:val="25"/>
          <w:szCs w:val="25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3A495577" wp14:editId="68BB32E9">
                <wp:simplePos x="0" y="0"/>
                <wp:positionH relativeFrom="column">
                  <wp:posOffset>0</wp:posOffset>
                </wp:positionH>
                <wp:positionV relativeFrom="paragraph">
                  <wp:posOffset>309880</wp:posOffset>
                </wp:positionV>
                <wp:extent cx="5715000" cy="285750"/>
                <wp:effectExtent l="0" t="0" r="19050" b="19050"/>
                <wp:wrapSquare wrapText="bothSides"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C938C4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495577" id="Text Box 40" o:spid="_x0000_s1027" type="#_x0000_t202" style="position:absolute;margin-left:0;margin-top:24.4pt;width:450pt;height:22.5pt;z-index:251639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" fillcolor="white [3201]" strokecolor="black [3213]" strokeweight=".5pt">
                <v:textbox>
                  <w:txbxContent>
                    <w:p w14:paraId="64C938C4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>Name of category:</w:t>
      </w:r>
    </w:p>
    <w:p w14:paraId="5C5CE37C" w14:textId="1BD6B71A" w:rsidR="0068548D" w:rsidRPr="00D374D0" w:rsidRDefault="0068548D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3F01BFD2" w14:textId="0DAC0713" w:rsidR="00C41AEB" w:rsidRPr="00D374D0" w:rsidRDefault="00E31172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  <w:sz w:val="25"/>
          <w:szCs w:val="25"/>
        </w:rPr>
        <mc:AlternateContent>
          <mc:Choice Requires="wps">
            <w:drawing>
              <wp:anchor distT="0" distB="0" distL="114300" distR="114300" simplePos="0" relativeHeight="251586560" behindDoc="0" locked="0" layoutInCell="1" allowOverlap="1" wp14:anchorId="1C5B64E0" wp14:editId="709D05A2">
                <wp:simplePos x="0" y="0"/>
                <wp:positionH relativeFrom="column">
                  <wp:posOffset>0</wp:posOffset>
                </wp:positionH>
                <wp:positionV relativeFrom="paragraph">
                  <wp:posOffset>224155</wp:posOffset>
                </wp:positionV>
                <wp:extent cx="5715000" cy="304800"/>
                <wp:effectExtent l="0" t="0" r="19050" b="19050"/>
                <wp:wrapSquare wrapText="bothSides"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30480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1712DA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B64E0" id="Text Box 41" o:spid="_x0000_s1028" type="#_x0000_t202" style="position:absolute;margin-left:0;margin-top:17.65pt;width:450pt;height:24pt;z-index:251586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" fillcolor="white [3201]" strokecolor="black [3213]" strokeweight=".5pt">
                <v:textbox>
                  <w:txbxContent>
                    <w:p w14:paraId="031712DA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D244D">
        <w:rPr>
          <w:rFonts w:cs="FoundersGrotesk-Light"/>
          <w:noProof/>
          <w:color w:val="000000"/>
          <w:sz w:val="25"/>
          <w:szCs w:val="25"/>
        </w:rPr>
        <w:t>Collection/product</w:t>
      </w:r>
      <w:r w:rsidR="00C41AEB" w:rsidRPr="00D374D0">
        <w:rPr>
          <w:rFonts w:cs="FoundersGrotesk-Light"/>
          <w:color w:val="000000"/>
          <w:sz w:val="25"/>
          <w:szCs w:val="25"/>
          <w:lang w:val="en-GB" w:bidi="ar-YE"/>
        </w:rPr>
        <w:t xml:space="preserve"> name:</w:t>
      </w:r>
    </w:p>
    <w:p w14:paraId="08C6565F" w14:textId="0CE14F86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8C43F3E" w14:textId="77777777" w:rsidR="00DE4702" w:rsidRPr="00D374D0" w:rsidRDefault="00DE4702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124E454" w14:textId="1B982AA3" w:rsidR="00C41AEB" w:rsidRPr="005F5CF6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b/>
          <w:color w:val="000000"/>
          <w:lang w:val="en-GB" w:bidi="ar-YE"/>
        </w:rPr>
      </w:pPr>
      <w:r w:rsidRPr="00D374D0">
        <w:rPr>
          <w:rFonts w:cs="FoundersGrotesk-Semibold"/>
          <w:b/>
          <w:color w:val="000000"/>
          <w:lang w:val="en-GB" w:bidi="ar-YE"/>
        </w:rPr>
        <w:t xml:space="preserve">DESIGN STUDIO </w:t>
      </w:r>
    </w:p>
    <w:p w14:paraId="7F58281A" w14:textId="5490D2EF" w:rsidR="00C41AEB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3E664645" wp14:editId="7D93D05E">
                <wp:simplePos x="0" y="0"/>
                <wp:positionH relativeFrom="column">
                  <wp:posOffset>0</wp:posOffset>
                </wp:positionH>
                <wp:positionV relativeFrom="paragraph">
                  <wp:posOffset>318770</wp:posOffset>
                </wp:positionV>
                <wp:extent cx="5715000" cy="285750"/>
                <wp:effectExtent l="0" t="0" r="19050" b="19050"/>
                <wp:wrapSquare wrapText="bothSides"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45738A" w14:textId="77777777" w:rsidR="00357E60" w:rsidRPr="00DE4702" w:rsidRDefault="00357E60"/>
                          <w:p w14:paraId="116E53D8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664645" id="Text Box 49" o:spid="_x0000_s1036" type="#_x0000_t202" style="position:absolute;margin-left:0;margin-top:25.1pt;width:450pt;height:22.5pt;z-index:251642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" fillcolor="white [3201]" strokecolor="black [3213]" strokeweight=".5pt">
                <v:textbox>
                  <w:txbxContent>
                    <w:p w14:paraId="6645738A" w14:textId="77777777" w:rsidR="00357E60" w:rsidRPr="00DE4702" w:rsidRDefault="00357E60"/>
                    <w:p w14:paraId="116E53D8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D46CAE" w:rsidRPr="00D374D0">
        <w:rPr>
          <w:rFonts w:cs="FoundersGrotesk-Light"/>
          <w:color w:val="000000"/>
          <w:lang w:val="en-GB" w:bidi="ar-YE"/>
        </w:rPr>
        <w:t xml:space="preserve">Name(s) of </w:t>
      </w:r>
      <w:r w:rsidR="00C6672A">
        <w:rPr>
          <w:rFonts w:cs="FoundersGrotesk-Light"/>
          <w:color w:val="000000"/>
          <w:lang w:val="en-GB" w:bidi="ar-YE"/>
        </w:rPr>
        <w:t>designers</w:t>
      </w:r>
      <w:r w:rsidR="00C6672A" w:rsidRPr="00D374D0">
        <w:rPr>
          <w:rFonts w:cs="FoundersGrotesk-Light"/>
          <w:color w:val="000000"/>
          <w:lang w:val="en-GB" w:bidi="ar-YE"/>
        </w:rPr>
        <w:t xml:space="preserve"> </w:t>
      </w:r>
      <w:r w:rsidR="00D46CAE" w:rsidRPr="00D374D0">
        <w:rPr>
          <w:rFonts w:cs="FoundersGrotesk-Light"/>
          <w:color w:val="000000"/>
          <w:lang w:val="en-GB" w:bidi="ar-YE"/>
        </w:rPr>
        <w:t>(s)</w:t>
      </w:r>
      <w:r w:rsidR="00C41AEB" w:rsidRPr="00D374D0">
        <w:rPr>
          <w:rFonts w:cs="FoundersGrotesk-Light"/>
          <w:color w:val="000000"/>
          <w:lang w:val="en-GB" w:bidi="ar-YE"/>
        </w:rPr>
        <w:t>:</w:t>
      </w:r>
    </w:p>
    <w:p w14:paraId="7407797C" w14:textId="55344D96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</w:p>
    <w:p w14:paraId="09AA18F8" w14:textId="3FE07224" w:rsidR="00C41AEB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7E197126" wp14:editId="2AAD9A5D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5715000" cy="295275"/>
                <wp:effectExtent l="0" t="0" r="19050" b="28575"/>
                <wp:wrapSquare wrapText="bothSides"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95275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1990C0" w14:textId="77777777" w:rsidR="00357E60" w:rsidRPr="00DE4702" w:rsidRDefault="00357E60"/>
                          <w:p w14:paraId="30D2D5BD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197126" id="Text Box 50" o:spid="_x0000_s1037" type="#_x0000_t202" style="position:absolute;margin-left:0;margin-top:18.3pt;width:450pt;height:23.25pt;z-index:251643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" fillcolor="white [3201]" strokecolor="black [3213]" strokeweight=".5pt">
                <v:textbox>
                  <w:txbxContent>
                    <w:p w14:paraId="351990C0" w14:textId="77777777" w:rsidR="00357E60" w:rsidRPr="00DE4702" w:rsidRDefault="00357E60"/>
                    <w:p w14:paraId="30D2D5BD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lang w:val="en-GB" w:bidi="ar-YE"/>
        </w:rPr>
        <w:t xml:space="preserve">Name(s) </w:t>
      </w:r>
      <w:r w:rsidR="00D46CAE" w:rsidRPr="00D374D0">
        <w:rPr>
          <w:rFonts w:cs="FoundersGrotesk-Light"/>
          <w:color w:val="000000"/>
          <w:lang w:val="en-GB" w:bidi="ar-YE"/>
        </w:rPr>
        <w:t xml:space="preserve">of </w:t>
      </w:r>
      <w:r w:rsidR="00C41AEB" w:rsidRPr="00D374D0">
        <w:rPr>
          <w:rFonts w:cs="FoundersGrotesk-Light"/>
          <w:color w:val="000000"/>
          <w:lang w:val="en-GB" w:bidi="ar-YE"/>
        </w:rPr>
        <w:t>any other practices/designers/</w:t>
      </w:r>
      <w:r w:rsidR="00CD244D">
        <w:rPr>
          <w:rFonts w:cs="FoundersGrotesk-Light"/>
          <w:color w:val="000000"/>
          <w:lang w:val="en-GB" w:bidi="ar-YE"/>
        </w:rPr>
        <w:t>artisans</w:t>
      </w:r>
      <w:r w:rsidR="00C41AEB" w:rsidRPr="00D374D0">
        <w:rPr>
          <w:rFonts w:cs="FoundersGrotesk-Light"/>
          <w:color w:val="000000"/>
          <w:lang w:val="en-GB" w:bidi="ar-YE"/>
        </w:rPr>
        <w:t xml:space="preserve"> that collaborated:</w:t>
      </w:r>
    </w:p>
    <w:p w14:paraId="5D8C8CCD" w14:textId="56495026" w:rsidR="00C41AEB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</w:p>
    <w:p w14:paraId="0EC87531" w14:textId="77777777" w:rsidR="00CD244D" w:rsidRDefault="00CD244D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lang w:val="en-GB" w:bidi="ar-YE"/>
        </w:rPr>
      </w:pPr>
    </w:p>
    <w:p w14:paraId="740282D7" w14:textId="77777777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b/>
          <w:color w:val="000000"/>
          <w:lang w:val="en-GB" w:bidi="ar-YE"/>
        </w:rPr>
      </w:pPr>
      <w:r w:rsidRPr="00D374D0">
        <w:rPr>
          <w:rFonts w:cs="FoundersGrotesk-Semibold"/>
          <w:b/>
          <w:color w:val="000000"/>
          <w:lang w:val="en-GB" w:bidi="ar-YE"/>
        </w:rPr>
        <w:t xml:space="preserve">CONTACT DETAILS </w:t>
      </w:r>
      <w:r w:rsidRPr="00D374D0">
        <w:rPr>
          <w:rFonts w:cs="FoundersGrotesk-Light"/>
          <w:b/>
          <w:color w:val="000000"/>
          <w:lang w:val="en-GB" w:bidi="ar-YE"/>
        </w:rPr>
        <w:t>(Design practice)</w:t>
      </w:r>
    </w:p>
    <w:p w14:paraId="1F62614D" w14:textId="4BFA198E" w:rsidR="00C41AEB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19E28F89" wp14:editId="6107B122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5715000" cy="285750"/>
                <wp:effectExtent l="0" t="0" r="19050" b="19050"/>
                <wp:wrapSquare wrapText="bothSides"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5AA6AD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E28F89" id="Text Box 51" o:spid="_x0000_s1038" type="#_x0000_t202" style="position:absolute;margin-left:0;margin-top:18pt;width:450pt;height:22.5pt;z-index:251644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" fillcolor="white [3201]" strokecolor="black [3213]" strokeweight=".5pt">
                <v:textbox>
                  <w:txbxContent>
                    <w:p w14:paraId="425AA6AD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D46CAE" w:rsidRPr="00D374D0">
        <w:rPr>
          <w:rFonts w:cs="FoundersGrotesk-Light"/>
          <w:color w:val="000000"/>
          <w:lang w:val="en-GB" w:bidi="ar-YE"/>
        </w:rPr>
        <w:t>Contact n</w:t>
      </w:r>
      <w:r w:rsidR="00C41AEB" w:rsidRPr="00D374D0">
        <w:rPr>
          <w:rFonts w:cs="FoundersGrotesk-Light"/>
          <w:color w:val="000000"/>
          <w:lang w:val="en-GB" w:bidi="ar-YE"/>
        </w:rPr>
        <w:t>ame:</w:t>
      </w:r>
    </w:p>
    <w:p w14:paraId="1C3B8FBB" w14:textId="337DE207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</w:p>
    <w:p w14:paraId="5472716E" w14:textId="7F550360" w:rsidR="00C41AEB" w:rsidRPr="00D374D0" w:rsidRDefault="00E05E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4F75CDE2" wp14:editId="7F234CE6">
                <wp:simplePos x="0" y="0"/>
                <wp:positionH relativeFrom="column">
                  <wp:posOffset>0</wp:posOffset>
                </wp:positionH>
                <wp:positionV relativeFrom="paragraph">
                  <wp:posOffset>223520</wp:posOffset>
                </wp:positionV>
                <wp:extent cx="5715000" cy="285750"/>
                <wp:effectExtent l="0" t="0" r="19050" b="19050"/>
                <wp:wrapSquare wrapText="bothSides"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CA214E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75CDE2" id="Text Box 52" o:spid="_x0000_s1039" type="#_x0000_t202" style="position:absolute;margin-left:0;margin-top:17.6pt;width:450pt;height:22.5pt;z-index:251645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" fillcolor="white [3201]" strokecolor="black [3213]" strokeweight=".5pt">
                <v:textbox>
                  <w:txbxContent>
                    <w:p w14:paraId="5CCA214E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lang w:val="en-GB" w:bidi="ar-YE"/>
        </w:rPr>
        <w:t>Telephone:</w:t>
      </w:r>
    </w:p>
    <w:p w14:paraId="45767861" w14:textId="7EF5AB9D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</w:p>
    <w:p w14:paraId="6CF4FEE5" w14:textId="31C5A976" w:rsidR="00C41AEB" w:rsidRPr="00D374D0" w:rsidRDefault="00E05E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559936" behindDoc="0" locked="0" layoutInCell="1" allowOverlap="1" wp14:anchorId="7465DAC5" wp14:editId="084A14CF">
                <wp:simplePos x="0" y="0"/>
                <wp:positionH relativeFrom="column">
                  <wp:posOffset>0</wp:posOffset>
                </wp:positionH>
                <wp:positionV relativeFrom="paragraph">
                  <wp:posOffset>289560</wp:posOffset>
                </wp:positionV>
                <wp:extent cx="5715000" cy="257175"/>
                <wp:effectExtent l="0" t="0" r="19050" b="28575"/>
                <wp:wrapSquare wrapText="bothSides"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57175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AF9ED2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65DAC5" id="Text Box 53" o:spid="_x0000_s1040" type="#_x0000_t202" style="position:absolute;margin-left:0;margin-top:22.8pt;width:450pt;height:20.25pt;z-index:251559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" fillcolor="white [3201]" strokecolor="black [3213]" strokeweight=".5pt">
                <v:textbox>
                  <w:txbxContent>
                    <w:p w14:paraId="18AF9ED2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lang w:val="en-GB" w:bidi="ar-YE"/>
        </w:rPr>
        <w:t>Mobile:</w:t>
      </w:r>
    </w:p>
    <w:p w14:paraId="3FBF1D34" w14:textId="1D3FF88C" w:rsidR="005D5B14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</w:p>
    <w:p w14:paraId="64D09D33" w14:textId="3A2EC2F7" w:rsidR="00C41AEB" w:rsidRPr="00D374D0" w:rsidRDefault="00E05E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6BDBB7E6" wp14:editId="1D0D096A">
                <wp:simplePos x="0" y="0"/>
                <wp:positionH relativeFrom="column">
                  <wp:posOffset>0</wp:posOffset>
                </wp:positionH>
                <wp:positionV relativeFrom="paragraph">
                  <wp:posOffset>214630</wp:posOffset>
                </wp:positionV>
                <wp:extent cx="5715000" cy="304800"/>
                <wp:effectExtent l="0" t="0" r="19050" b="19050"/>
                <wp:wrapSquare wrapText="bothSides"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30480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6ECBA7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DBB7E6" id="Text Box 54" o:spid="_x0000_s1041" type="#_x0000_t202" style="position:absolute;margin-left:0;margin-top:16.9pt;width:450pt;height:24pt;z-index:251646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" fillcolor="white [3201]" strokecolor="black [3213]" strokeweight=".5pt">
                <v:textbox>
                  <w:txbxContent>
                    <w:p w14:paraId="786ECBA7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lang w:val="en-GB" w:bidi="ar-YE"/>
        </w:rPr>
        <w:t>Email:</w:t>
      </w:r>
    </w:p>
    <w:p w14:paraId="4FCEBAF3" w14:textId="045A39E3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vertAlign w:val="subscript"/>
          <w:lang w:val="en-GB" w:bidi="ar-YE"/>
        </w:rPr>
      </w:pPr>
    </w:p>
    <w:p w14:paraId="48E6EC72" w14:textId="23FA7B03" w:rsidR="00C41AEB" w:rsidRPr="00D374D0" w:rsidRDefault="00E05E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5F8E3ED3" wp14:editId="182EF489">
                <wp:simplePos x="0" y="0"/>
                <wp:positionH relativeFrom="column">
                  <wp:posOffset>0</wp:posOffset>
                </wp:positionH>
                <wp:positionV relativeFrom="paragraph">
                  <wp:posOffset>299085</wp:posOffset>
                </wp:positionV>
                <wp:extent cx="5715000" cy="257175"/>
                <wp:effectExtent l="0" t="0" r="19050" b="28575"/>
                <wp:wrapSquare wrapText="bothSides"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57175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8F4D79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8E3ED3" id="Text Box 55" o:spid="_x0000_s1042" type="#_x0000_t202" style="position:absolute;margin-left:0;margin-top:23.55pt;width:450pt;height:20.25pt;z-index:251561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" fillcolor="white [3201]" strokecolor="black [3213]" strokeweight=".5pt">
                <v:textbox>
                  <w:txbxContent>
                    <w:p w14:paraId="468F4D79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740EB9">
        <w:rPr>
          <w:rFonts w:cs="FoundersGrotesk-Light"/>
          <w:color w:val="000000"/>
          <w:lang w:val="en-GB" w:bidi="ar-YE"/>
        </w:rPr>
        <w:t>Instagram</w:t>
      </w:r>
      <w:r w:rsidR="00C41AEB" w:rsidRPr="00D374D0">
        <w:rPr>
          <w:rFonts w:cs="FoundersGrotesk-Light"/>
          <w:color w:val="000000"/>
          <w:lang w:val="en-GB" w:bidi="ar-YE"/>
        </w:rPr>
        <w:t>:</w:t>
      </w:r>
    </w:p>
    <w:p w14:paraId="245A1CF9" w14:textId="511208F4" w:rsidR="005D5B14" w:rsidRPr="00D374D0" w:rsidRDefault="005D5B14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</w:p>
    <w:p w14:paraId="5386369C" w14:textId="3BEE6BE2" w:rsidR="00C41AEB" w:rsidRPr="00D374D0" w:rsidRDefault="00E05E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w:lastRenderedPageBreak/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32D24C65" wp14:editId="5C67FB1E">
                <wp:simplePos x="0" y="0"/>
                <wp:positionH relativeFrom="column">
                  <wp:posOffset>0</wp:posOffset>
                </wp:positionH>
                <wp:positionV relativeFrom="paragraph">
                  <wp:posOffset>214630</wp:posOffset>
                </wp:positionV>
                <wp:extent cx="5715000" cy="266700"/>
                <wp:effectExtent l="0" t="0" r="19050" b="19050"/>
                <wp:wrapSquare wrapText="bothSides"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6670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01872A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D24C65" id="Text Box 56" o:spid="_x0000_s1043" type="#_x0000_t202" style="position:absolute;margin-left:0;margin-top:16.9pt;width:450pt;height:21pt;z-index:251647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" fillcolor="white [3201]" strokecolor="black [3213]" strokeweight=".5pt">
                <v:textbox>
                  <w:txbxContent>
                    <w:p w14:paraId="6001872A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  <w:r w:rsidR="00C41AEB" w:rsidRPr="00D374D0">
        <w:rPr>
          <w:rFonts w:cs="FoundersGrotesk-Light"/>
          <w:color w:val="000000"/>
          <w:lang w:val="en-GB" w:bidi="ar-YE"/>
        </w:rPr>
        <w:t>Website:</w:t>
      </w:r>
    </w:p>
    <w:p w14:paraId="5DF43B97" w14:textId="2AE4A613" w:rsidR="005D5B14" w:rsidRPr="00D374D0" w:rsidRDefault="00E05E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564032" behindDoc="0" locked="0" layoutInCell="1" allowOverlap="1" wp14:anchorId="697465D9" wp14:editId="1C199574">
                <wp:simplePos x="0" y="0"/>
                <wp:positionH relativeFrom="column">
                  <wp:posOffset>0</wp:posOffset>
                </wp:positionH>
                <wp:positionV relativeFrom="paragraph">
                  <wp:posOffset>772160</wp:posOffset>
                </wp:positionV>
                <wp:extent cx="5715000" cy="285750"/>
                <wp:effectExtent l="0" t="0" r="19050" b="19050"/>
                <wp:wrapSquare wrapText="bothSides"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F4FD36" w14:textId="77777777" w:rsidR="00357E60" w:rsidRDefault="00357E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465D9" id="Text Box 59" o:spid="_x0000_s1044" type="#_x0000_t202" style="position:absolute;margin-left:0;margin-top:60.8pt;width:450pt;height:22.5pt;z-index:251564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" fillcolor="white [3201]" strokecolor="black [3213]" strokeweight=".5pt">
                <v:textbox>
                  <w:txbxContent>
                    <w:p w14:paraId="13F4FD36" w14:textId="77777777" w:rsidR="00357E60" w:rsidRDefault="00357E60"/>
                  </w:txbxContent>
                </v:textbox>
                <w10:wrap type="square"/>
              </v:shape>
            </w:pict>
          </mc:Fallback>
        </mc:AlternateContent>
      </w:r>
    </w:p>
    <w:p w14:paraId="4413FF34" w14:textId="0198C1B4" w:rsidR="00C41AEB" w:rsidRPr="00D374D0" w:rsidRDefault="00C41AEB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lang w:val="en-GB" w:bidi="ar-YE"/>
        </w:rPr>
      </w:pPr>
      <w:r w:rsidRPr="00D374D0">
        <w:rPr>
          <w:rFonts w:cs="FoundersGrotesk-Light"/>
          <w:color w:val="000000"/>
          <w:lang w:val="en-GB" w:bidi="ar-YE"/>
        </w:rPr>
        <w:t>Address(es):</w:t>
      </w:r>
    </w:p>
    <w:p w14:paraId="4512B3D1" w14:textId="77777777" w:rsidR="0001113A" w:rsidRDefault="000111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21FF9D43" w14:textId="77777777" w:rsidR="0001113A" w:rsidRDefault="0001113A" w:rsidP="00C41AEB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4FDD506E" w14:textId="78636ABE" w:rsidR="00CD244D" w:rsidRPr="00CD244D" w:rsidRDefault="00E05E3A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  <w:r>
        <w:rPr>
          <w:rFonts w:cs="FoundersGrotesk-Semibold"/>
          <w:b/>
          <w:color w:val="000000"/>
          <w:sz w:val="25"/>
          <w:szCs w:val="25"/>
          <w:lang w:val="en-GB" w:bidi="ar-YE"/>
        </w:rPr>
        <w:t>D</w:t>
      </w:r>
      <w:r w:rsidR="00AC312D" w:rsidRPr="00D374D0">
        <w:rPr>
          <w:rFonts w:cs="FoundersGrotesk-Semibold"/>
          <w:b/>
          <w:color w:val="000000"/>
          <w:sz w:val="25"/>
          <w:szCs w:val="25"/>
          <w:lang w:val="en-GB" w:bidi="ar-YE"/>
        </w:rPr>
        <w:t>ESIGN</w:t>
      </w:r>
    </w:p>
    <w:p w14:paraId="0923E854" w14:textId="3ED824A4" w:rsidR="00AC312D" w:rsidRPr="00D374D0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568128" behindDoc="0" locked="0" layoutInCell="1" allowOverlap="1" wp14:anchorId="64AEAC64" wp14:editId="58517A40">
                <wp:simplePos x="0" y="0"/>
                <wp:positionH relativeFrom="margin">
                  <wp:align>left</wp:align>
                </wp:positionH>
                <wp:positionV relativeFrom="paragraph">
                  <wp:posOffset>239395</wp:posOffset>
                </wp:positionV>
                <wp:extent cx="5845175" cy="5366385"/>
                <wp:effectExtent l="0" t="0" r="9525" b="18415"/>
                <wp:wrapSquare wrapText="bothSides"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5175" cy="5366759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9E1312" w14:textId="4719099A" w:rsidR="00357E60" w:rsidRPr="006910D5" w:rsidRDefault="00357E60" w:rsidP="006910D5">
                            <w:pPr>
                              <w:spacing w:line="360" w:lineRule="auto"/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AEAC64" id="Text Box 71" o:spid="_x0000_s1049" type="#_x0000_t202" style="position:absolute;margin-left:0;margin-top:18.85pt;width:460.25pt;height:422.55pt;z-index:2515681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" fillcolor="white [3201]" strokecolor="black [3213]" strokeweight=".5pt">
                <v:textbox>
                  <w:txbxContent>
                    <w:p w14:paraId="439E1312" w14:textId="4719099A" w:rsidR="00357E60" w:rsidRPr="006910D5" w:rsidRDefault="00357E60" w:rsidP="006910D5">
                      <w:pPr>
                        <w:spacing w:line="360" w:lineRule="auto"/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cs="FoundersGrotesk-Light"/>
          <w:color w:val="000000"/>
          <w:sz w:val="25"/>
          <w:szCs w:val="25"/>
          <w:lang w:val="en-GB" w:bidi="ar-YE"/>
        </w:rPr>
        <w:t>Describe your p</w:t>
      </w:r>
      <w:r w:rsidR="00CD244D">
        <w:rPr>
          <w:rFonts w:cs="FoundersGrotesk-Light"/>
          <w:color w:val="000000"/>
          <w:sz w:val="25"/>
          <w:szCs w:val="25"/>
          <w:lang w:val="en-GB" w:bidi="ar-YE"/>
        </w:rPr>
        <w:t>roduct/collection</w:t>
      </w:r>
      <w:r>
        <w:rPr>
          <w:rFonts w:cs="FoundersGrotesk-Light"/>
          <w:color w:val="000000"/>
          <w:sz w:val="25"/>
          <w:szCs w:val="25"/>
          <w:lang w:val="en-GB" w:bidi="ar-YE"/>
        </w:rPr>
        <w:t xml:space="preserve"> </w:t>
      </w:r>
      <w:r w:rsidRPr="00D374D0">
        <w:rPr>
          <w:rFonts w:cs="FoundersGrotesk-Light"/>
          <w:color w:val="000000"/>
          <w:sz w:val="25"/>
          <w:szCs w:val="25"/>
          <w:lang w:val="en-GB" w:bidi="ar-YE"/>
        </w:rPr>
        <w:t>(</w:t>
      </w:r>
      <w:r>
        <w:rPr>
          <w:rFonts w:cs="FoundersGrotesk-Light"/>
          <w:color w:val="000000"/>
          <w:sz w:val="25"/>
          <w:szCs w:val="25"/>
          <w:lang w:val="en-GB" w:bidi="ar-YE"/>
        </w:rPr>
        <w:t>250</w:t>
      </w:r>
      <w:r w:rsidRPr="00D374D0">
        <w:rPr>
          <w:rFonts w:cs="FoundersGrotesk-Light"/>
          <w:color w:val="000000"/>
          <w:sz w:val="25"/>
          <w:szCs w:val="25"/>
          <w:lang w:val="en-GB" w:bidi="ar-YE"/>
        </w:rPr>
        <w:t xml:space="preserve"> words):</w:t>
      </w:r>
    </w:p>
    <w:p w14:paraId="714E28CA" w14:textId="432A33EF" w:rsidR="00AC312D" w:rsidRPr="00D374D0" w:rsidRDefault="00AC312D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6900CA55" w14:textId="5B670C21" w:rsidR="00AC312D" w:rsidRPr="00D374D0" w:rsidRDefault="00AC312D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49BED37A" w14:textId="77777777" w:rsidR="00CD244D" w:rsidRDefault="00CD244D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4B22AEE4" w14:textId="77777777" w:rsidR="00CD244D" w:rsidRDefault="00CD244D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6329E545" w14:textId="77777777" w:rsidR="00CD244D" w:rsidRDefault="00CD244D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C5AE8CC" w14:textId="77777777" w:rsidR="00CD244D" w:rsidRDefault="00CD244D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5E5F04C8" w14:textId="594D7A55" w:rsidR="00AC312D" w:rsidRPr="00D374D0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>
        <w:rPr>
          <w:rFonts w:cs="FoundersGrotesk-Light"/>
          <w:color w:val="000000"/>
          <w:sz w:val="25"/>
          <w:szCs w:val="25"/>
          <w:lang w:val="en-GB" w:bidi="ar-YE"/>
        </w:rPr>
        <w:lastRenderedPageBreak/>
        <w:t>Explain the main design inspiration (100 words)</w:t>
      </w:r>
      <w:r w:rsidR="00AC312D" w:rsidRPr="00D374D0">
        <w:rPr>
          <w:rFonts w:cs="FoundersGrotesk-Light"/>
          <w:color w:val="000000"/>
          <w:sz w:val="25"/>
          <w:szCs w:val="25"/>
          <w:lang w:val="en-GB" w:bidi="ar-YE"/>
        </w:rPr>
        <w:t>:</w:t>
      </w:r>
    </w:p>
    <w:p w14:paraId="288278EB" w14:textId="1488CC4D" w:rsidR="00650FCE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584512" behindDoc="0" locked="0" layoutInCell="1" allowOverlap="1" wp14:anchorId="1A1FACC1" wp14:editId="4BAA429E">
                <wp:simplePos x="0" y="0"/>
                <wp:positionH relativeFrom="column">
                  <wp:posOffset>-11430</wp:posOffset>
                </wp:positionH>
                <wp:positionV relativeFrom="paragraph">
                  <wp:posOffset>47625</wp:posOffset>
                </wp:positionV>
                <wp:extent cx="5554345" cy="3136265"/>
                <wp:effectExtent l="0" t="0" r="8255" b="13335"/>
                <wp:wrapSquare wrapText="bothSides"/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54345" cy="3136265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48FCEA" w14:textId="77777777" w:rsidR="00EC5B10" w:rsidRPr="007E39DA" w:rsidRDefault="00EC5B10" w:rsidP="00C86772">
                            <w:pPr>
                              <w:spacing w:line="360" w:lineRule="auto"/>
                              <w:jc w:val="both"/>
                              <w:rPr>
                                <w:rFonts w:cstheme="majorHAnsi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1FACC1" id="Text Box 73" o:spid="_x0000_s1051" type="#_x0000_t202" style="position:absolute;margin-left:-.9pt;margin-top:3.75pt;width:437.35pt;height:246.95pt;z-index:25158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" fillcolor="white [3201]" strokecolor="black [3213]" strokeweight=".5pt">
                <v:textbox>
                  <w:txbxContent>
                    <w:p w14:paraId="6348FCEA" w14:textId="77777777" w:rsidR="00EC5B10" w:rsidRPr="007E39DA" w:rsidRDefault="00EC5B10" w:rsidP="00C86772">
                      <w:pPr>
                        <w:spacing w:line="360" w:lineRule="auto"/>
                        <w:jc w:val="both"/>
                        <w:rPr>
                          <w:rFonts w:cstheme="majorHAnsi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06599A0" w14:textId="77777777" w:rsidR="00650FCE" w:rsidRPr="00D374D0" w:rsidRDefault="00650FCE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032FA1C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42C82E03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74B6E763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199EF171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21ABA891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1A15C109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11F8CF65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5360F0F5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70EC03DA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655B8314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0460B5D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>
        <w:rPr>
          <w:rFonts w:cs="FoundersGrotesk-Light"/>
          <w:color w:val="000000"/>
          <w:sz w:val="25"/>
          <w:szCs w:val="25"/>
          <w:lang w:val="en-GB" w:bidi="ar-YE"/>
        </w:rPr>
        <w:t xml:space="preserve"> </w:t>
      </w:r>
    </w:p>
    <w:p w14:paraId="0919A145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0C4BAC79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63E46F05" w14:textId="77777777" w:rsidR="00303104" w:rsidRDefault="00303104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1705A1E3" w14:textId="074AB2FF" w:rsidR="005F5CF6" w:rsidRDefault="005F5CF6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>
        <w:rPr>
          <w:rFonts w:cs="FoundersGrotesk-Light"/>
          <w:color w:val="000000"/>
          <w:sz w:val="25"/>
          <w:szCs w:val="25"/>
          <w:lang w:val="en-GB" w:bidi="ar-YE"/>
        </w:rPr>
        <w:t xml:space="preserve">What are some of the materials used within the project? (100 words) </w:t>
      </w:r>
    </w:p>
    <w:p w14:paraId="44D83082" w14:textId="3A102091" w:rsidR="005F5CF6" w:rsidRDefault="005F5CF6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17BE2934" wp14:editId="6C0AD991">
                <wp:simplePos x="0" y="0"/>
                <wp:positionH relativeFrom="margin">
                  <wp:posOffset>3810</wp:posOffset>
                </wp:positionH>
                <wp:positionV relativeFrom="paragraph">
                  <wp:posOffset>220345</wp:posOffset>
                </wp:positionV>
                <wp:extent cx="6067425" cy="2118360"/>
                <wp:effectExtent l="0" t="0" r="15875" b="1524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7425" cy="211836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C9BACD" w14:textId="77777777" w:rsidR="005F5CF6" w:rsidRDefault="005F5CF6" w:rsidP="005F5CF6">
                            <w:pPr>
                              <w:spacing w:line="360" w:lineRule="auto"/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BE2934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51" type="#_x0000_t202" style="position:absolute;margin-left:.3pt;margin-top:17.35pt;width:477.75pt;height:166.8pt;z-index:251753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" fillcolor="white [3201]" strokecolor="black [3213]" strokeweight=".5pt">
                <v:textbox>
                  <w:txbxContent>
                    <w:p w14:paraId="34C9BACD" w14:textId="77777777" w:rsidR="005F5CF6" w:rsidRDefault="005F5CF6" w:rsidP="005F5CF6">
                      <w:pPr>
                        <w:spacing w:line="360" w:lineRule="auto"/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CCBE32E" w14:textId="77777777" w:rsidR="005F5CF6" w:rsidRDefault="005F5CF6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5705FC03" w14:textId="4CBFEB25" w:rsidR="00303104" w:rsidRDefault="00744117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>
        <w:rPr>
          <w:rFonts w:cs="FoundersGrotesk-Light"/>
          <w:color w:val="000000"/>
          <w:sz w:val="25"/>
          <w:szCs w:val="25"/>
          <w:lang w:val="en-GB" w:bidi="ar-YE"/>
        </w:rPr>
        <w:lastRenderedPageBreak/>
        <w:t>M</w:t>
      </w:r>
      <w:r w:rsidR="00AC312D" w:rsidRPr="00D374D0">
        <w:rPr>
          <w:rFonts w:cs="FoundersGrotesk-Light"/>
          <w:color w:val="000000"/>
          <w:sz w:val="25"/>
          <w:szCs w:val="25"/>
          <w:lang w:val="en-GB" w:bidi="ar-YE"/>
        </w:rPr>
        <w:t xml:space="preserve">ain </w:t>
      </w:r>
      <w:r w:rsidR="00C6672A">
        <w:rPr>
          <w:rFonts w:cs="FoundersGrotesk-Light"/>
          <w:color w:val="000000"/>
          <w:sz w:val="25"/>
          <w:szCs w:val="25"/>
          <w:lang w:val="en-GB" w:bidi="ar-YE"/>
        </w:rPr>
        <w:t>design</w:t>
      </w:r>
      <w:r w:rsidR="00AC312D" w:rsidRPr="00D374D0">
        <w:rPr>
          <w:rFonts w:cs="FoundersGrotesk-Light"/>
          <w:color w:val="000000"/>
          <w:sz w:val="25"/>
          <w:szCs w:val="25"/>
          <w:lang w:val="en-GB" w:bidi="ar-YE"/>
        </w:rPr>
        <w:t xml:space="preserve"> feature</w:t>
      </w:r>
      <w:r w:rsidR="005F5CF6">
        <w:rPr>
          <w:rFonts w:cs="FoundersGrotesk-Light"/>
          <w:color w:val="000000"/>
          <w:sz w:val="25"/>
          <w:szCs w:val="25"/>
          <w:lang w:val="en-GB" w:bidi="ar-YE"/>
        </w:rPr>
        <w:t>(s)</w:t>
      </w:r>
      <w:r w:rsidR="00303104">
        <w:rPr>
          <w:rFonts w:cs="FoundersGrotesk-Light"/>
          <w:color w:val="000000"/>
          <w:sz w:val="25"/>
          <w:szCs w:val="25"/>
          <w:lang w:val="en-GB" w:bidi="ar-YE"/>
        </w:rPr>
        <w:t xml:space="preserve"> (200 words)</w:t>
      </w:r>
      <w:r w:rsidR="009E160B"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03968" behindDoc="0" locked="0" layoutInCell="1" allowOverlap="1" wp14:anchorId="422C8A2E" wp14:editId="3B60E4E2">
                <wp:simplePos x="0" y="0"/>
                <wp:positionH relativeFrom="margin">
                  <wp:align>left</wp:align>
                </wp:positionH>
                <wp:positionV relativeFrom="paragraph">
                  <wp:posOffset>235585</wp:posOffset>
                </wp:positionV>
                <wp:extent cx="6067425" cy="3580130"/>
                <wp:effectExtent l="0" t="0" r="15875" b="13970"/>
                <wp:wrapSquare wrapText="bothSides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7425" cy="3580688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2CEE4E" w14:textId="4A4527E2" w:rsidR="00357E60" w:rsidRDefault="00357E60" w:rsidP="0013215B">
                            <w:pPr>
                              <w:spacing w:line="360" w:lineRule="auto"/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C8A2E" id="Text Box 29" o:spid="_x0000_s1052" type="#_x0000_t202" style="position:absolute;margin-left:0;margin-top:18.55pt;width:477.75pt;height:281.9pt;z-index:2516039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" fillcolor="white [3201]" strokecolor="black [3213]" strokeweight=".5pt">
                <v:textbox>
                  <w:txbxContent>
                    <w:p w14:paraId="772CEE4E" w14:textId="4A4527E2" w:rsidR="00357E60" w:rsidRDefault="00357E60" w:rsidP="0013215B">
                      <w:pPr>
                        <w:spacing w:line="360" w:lineRule="auto"/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BC6CBBA" w14:textId="017EF59D" w:rsidR="00303104" w:rsidRDefault="00303104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5B147834" w14:textId="386E05B6" w:rsidR="00B32903" w:rsidRPr="00995C05" w:rsidRDefault="00B32903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>
        <w:rPr>
          <w:rFonts w:cs="FoundersGrotesk-Light"/>
          <w:color w:val="000000"/>
          <w:sz w:val="25"/>
          <w:szCs w:val="25"/>
          <w:lang w:val="en-GB" w:bidi="ar-YE"/>
        </w:rPr>
        <w:t>Describe the main design challenge</w:t>
      </w:r>
      <w:r w:rsidR="00740EB9">
        <w:rPr>
          <w:rFonts w:cs="FoundersGrotesk-Light"/>
          <w:color w:val="000000"/>
          <w:sz w:val="25"/>
          <w:szCs w:val="25"/>
          <w:lang w:val="en-GB" w:bidi="ar-YE"/>
        </w:rPr>
        <w:t>(s)</w:t>
      </w:r>
      <w:r>
        <w:rPr>
          <w:rFonts w:cs="FoundersGrotesk-Light"/>
          <w:color w:val="000000"/>
          <w:sz w:val="25"/>
          <w:szCs w:val="25"/>
          <w:lang w:val="en-GB" w:bidi="ar-YE"/>
        </w:rPr>
        <w:t xml:space="preserve"> (250 words): </w:t>
      </w: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6551A62F" wp14:editId="0861364A">
                <wp:simplePos x="0" y="0"/>
                <wp:positionH relativeFrom="margin">
                  <wp:posOffset>0</wp:posOffset>
                </wp:positionH>
                <wp:positionV relativeFrom="paragraph">
                  <wp:posOffset>222250</wp:posOffset>
                </wp:positionV>
                <wp:extent cx="6067425" cy="3811270"/>
                <wp:effectExtent l="0" t="0" r="15875" b="11430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7425" cy="3811424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545B60" w14:textId="77777777" w:rsidR="00B32903" w:rsidRDefault="00B32903" w:rsidP="00B32903">
                            <w:pPr>
                              <w:jc w:val="both"/>
                            </w:pPr>
                          </w:p>
                          <w:p w14:paraId="2E424EB6" w14:textId="77777777" w:rsidR="00B32903" w:rsidRDefault="00B32903" w:rsidP="00B3290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1A62F" id="Text Box 30" o:spid="_x0000_s1054" type="#_x0000_t202" style="position:absolute;margin-left:0;margin-top:17.5pt;width:477.75pt;height:300.1pt;z-index:25174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" fillcolor="white [3201]" strokecolor="black [3213]" strokeweight=".5pt">
                <v:textbox>
                  <w:txbxContent>
                    <w:p w14:paraId="3B545B60" w14:textId="77777777" w:rsidR="00B32903" w:rsidRDefault="00B32903" w:rsidP="00B32903">
                      <w:pPr>
                        <w:jc w:val="both"/>
                      </w:pPr>
                    </w:p>
                    <w:p w14:paraId="2E424EB6" w14:textId="77777777" w:rsidR="00B32903" w:rsidRDefault="00B32903" w:rsidP="00B32903"/>
                  </w:txbxContent>
                </v:textbox>
                <w10:wrap type="square" anchorx="margin"/>
              </v:shape>
            </w:pict>
          </mc:Fallback>
        </mc:AlternateContent>
      </w:r>
    </w:p>
    <w:p w14:paraId="6CD687AC" w14:textId="55DF90A7" w:rsidR="005F5CF6" w:rsidRDefault="005F5CF6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03CF2C4A" w14:textId="06BF6246" w:rsidR="00CD244D" w:rsidRDefault="00CD244D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417922D6" w14:textId="7EA1349D" w:rsidR="00CD244D" w:rsidRPr="00995C05" w:rsidRDefault="00CD244D" w:rsidP="00CD244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w:lastRenderedPageBreak/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F3A4308" wp14:editId="79ED857C">
                <wp:simplePos x="0" y="0"/>
                <wp:positionH relativeFrom="margin">
                  <wp:posOffset>14361</wp:posOffset>
                </wp:positionH>
                <wp:positionV relativeFrom="paragraph">
                  <wp:posOffset>238857</wp:posOffset>
                </wp:positionV>
                <wp:extent cx="5989320" cy="1463040"/>
                <wp:effectExtent l="0" t="0" r="17780" b="1016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9320" cy="146304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138629" w14:textId="77777777" w:rsidR="00CD244D" w:rsidRDefault="00CD244D" w:rsidP="00CD244D">
                            <w:pPr>
                              <w:jc w:val="both"/>
                            </w:pPr>
                          </w:p>
                          <w:p w14:paraId="630E950E" w14:textId="77777777" w:rsidR="00CD244D" w:rsidRDefault="00CD244D" w:rsidP="00CD244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3A430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43" type="#_x0000_t202" style="position:absolute;margin-left:1.15pt;margin-top:18.8pt;width:471.6pt;height:115.2pt;z-index:251755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" fillcolor="white [3201]" strokecolor="black [3213]" strokeweight=".5pt">
                <v:textbox>
                  <w:txbxContent>
                    <w:p w14:paraId="17138629" w14:textId="77777777" w:rsidR="00CD244D" w:rsidRDefault="00CD244D" w:rsidP="00CD244D">
                      <w:pPr>
                        <w:jc w:val="both"/>
                      </w:pPr>
                    </w:p>
                    <w:p w14:paraId="630E950E" w14:textId="77777777" w:rsidR="00CD244D" w:rsidRDefault="00CD244D" w:rsidP="00CD244D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cs="FoundersGrotesk-Light"/>
          <w:color w:val="000000"/>
          <w:sz w:val="25"/>
          <w:szCs w:val="25"/>
          <w:lang w:val="en-GB" w:bidi="ar-YE"/>
        </w:rPr>
        <w:t xml:space="preserve">Where was the collection produced? </w:t>
      </w:r>
    </w:p>
    <w:p w14:paraId="7729BBB8" w14:textId="73ACDB9F" w:rsidR="00CD244D" w:rsidRDefault="00CD244D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</w:p>
    <w:p w14:paraId="51EA6C11" w14:textId="16B89425" w:rsidR="00B32903" w:rsidRDefault="00474963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Semibold"/>
          <w:b/>
          <w:color w:val="000000"/>
          <w:sz w:val="25"/>
          <w:szCs w:val="25"/>
          <w:lang w:val="en-GB" w:bidi="ar-YE"/>
        </w:rPr>
      </w:pPr>
      <w:r>
        <w:rPr>
          <w:rFonts w:cs="FoundersGrotesk-Semibold"/>
          <w:b/>
          <w:color w:val="000000"/>
          <w:sz w:val="25"/>
          <w:szCs w:val="25"/>
          <w:lang w:val="en-GB" w:bidi="ar-YE"/>
        </w:rPr>
        <w:t>SUSTAINABILITY</w:t>
      </w:r>
    </w:p>
    <w:p w14:paraId="702EC9D4" w14:textId="6E695B2B" w:rsidR="00474963" w:rsidRPr="00B32903" w:rsidRDefault="00474963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b/>
          <w:color w:val="000000"/>
          <w:sz w:val="25"/>
          <w:szCs w:val="25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85C16E5" wp14:editId="19F48C8B">
                <wp:simplePos x="0" y="0"/>
                <wp:positionH relativeFrom="margin">
                  <wp:align>left</wp:align>
                </wp:positionH>
                <wp:positionV relativeFrom="paragraph">
                  <wp:posOffset>229235</wp:posOffset>
                </wp:positionV>
                <wp:extent cx="5845175" cy="3691255"/>
                <wp:effectExtent l="0" t="0" r="9525" b="17145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5324" cy="3691784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0426BB" w14:textId="3776E57F" w:rsidR="00357E60" w:rsidRPr="00116C2B" w:rsidRDefault="00357E60" w:rsidP="00EF07DA">
                            <w:pPr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5C16E5" id="Text Box 2" o:spid="_x0000_s1055" type="#_x0000_t202" style="position:absolute;margin-left:0;margin-top:18.05pt;width:460.25pt;height:290.65pt;z-index:2516536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" fillcolor="white [3201]" strokecolor="black [3213]" strokeweight=".5pt">
                <v:textbox>
                  <w:txbxContent>
                    <w:p w14:paraId="0F0426BB" w14:textId="3776E57F" w:rsidR="00357E60" w:rsidRPr="00116C2B" w:rsidRDefault="00357E60" w:rsidP="00EF07DA">
                      <w:pPr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cs="FoundersGrotesk-Light"/>
          <w:color w:val="000000"/>
          <w:sz w:val="25"/>
          <w:szCs w:val="25"/>
          <w:lang w:val="en-GB" w:bidi="ar-YE"/>
        </w:rPr>
        <w:t>Describ</w:t>
      </w:r>
      <w:r w:rsidR="00B32903">
        <w:rPr>
          <w:rFonts w:cs="FoundersGrotesk-Light"/>
          <w:color w:val="000000"/>
          <w:sz w:val="25"/>
          <w:szCs w:val="25"/>
          <w:lang w:val="en-GB" w:bidi="ar-YE"/>
        </w:rPr>
        <w:t xml:space="preserve">e any major sustainable aspects of the project (200 words): </w:t>
      </w:r>
    </w:p>
    <w:p w14:paraId="3D9C08C6" w14:textId="77777777" w:rsidR="005F5CF6" w:rsidRDefault="005F5CF6" w:rsidP="00474963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2C514961" w14:textId="6A4C684D" w:rsidR="00474963" w:rsidRDefault="00474963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4578CEAD" w14:textId="77777777" w:rsidR="00474963" w:rsidRDefault="00474963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469DA4C7" w14:textId="77777777" w:rsidR="00474963" w:rsidRDefault="00474963" w:rsidP="00AC312D">
      <w:pPr>
        <w:widowControl w:val="0"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25"/>
          <w:szCs w:val="25"/>
          <w:lang w:val="en-GB" w:bidi="ar-YE"/>
        </w:rPr>
      </w:pPr>
    </w:p>
    <w:p w14:paraId="4F5277F1" w14:textId="77777777" w:rsidR="005F5CF6" w:rsidRDefault="009B3EFA" w:rsidP="009E160B">
      <w:pPr>
        <w:pStyle w:val="BasicParagraph"/>
        <w:bidi w:val="0"/>
        <w:rPr>
          <w:rFonts w:asciiTheme="minorHAnsi" w:hAnsiTheme="minorHAnsi" w:cs="FoundersGrotesk-Semibold"/>
          <w:b/>
          <w:sz w:val="25"/>
          <w:szCs w:val="25"/>
          <w:lang w:val="en-GB"/>
        </w:rPr>
      </w:pPr>
      <w:r w:rsidRPr="00D374D0">
        <w:rPr>
          <w:rFonts w:asciiTheme="minorHAnsi" w:hAnsiTheme="minorHAnsi" w:cs="FoundersGrotesk-Semibold"/>
          <w:b/>
          <w:sz w:val="25"/>
          <w:szCs w:val="25"/>
          <w:lang w:val="en-GB"/>
        </w:rPr>
        <w:t xml:space="preserve">IMAGES </w:t>
      </w:r>
    </w:p>
    <w:p w14:paraId="32F91A33" w14:textId="77777777" w:rsidR="005F5CF6" w:rsidRDefault="005F5CF6" w:rsidP="005F5CF6">
      <w:pPr>
        <w:pStyle w:val="BasicParagraph"/>
        <w:bidi w:val="0"/>
        <w:rPr>
          <w:rFonts w:asciiTheme="minorHAnsi" w:hAnsiTheme="minorHAnsi" w:cs="FoundersGrotesk-Semibold"/>
          <w:b/>
          <w:sz w:val="25"/>
          <w:szCs w:val="25"/>
          <w:lang w:val="en-GB"/>
        </w:rPr>
      </w:pPr>
    </w:p>
    <w:p w14:paraId="37BA700C" w14:textId="29D0311E" w:rsidR="009B3EFA" w:rsidRDefault="009B3EFA" w:rsidP="005F5CF6">
      <w:pPr>
        <w:pStyle w:val="BasicParagraph"/>
        <w:bidi w:val="0"/>
        <w:rPr>
          <w:rFonts w:asciiTheme="minorHAnsi" w:hAnsiTheme="minorHAnsi"/>
          <w:sz w:val="25"/>
          <w:szCs w:val="25"/>
          <w:lang w:val="en-GB"/>
        </w:rPr>
      </w:pPr>
      <w:r w:rsidRPr="00D374D0">
        <w:rPr>
          <w:rFonts w:asciiTheme="minorHAnsi" w:hAnsiTheme="minorHAnsi"/>
          <w:sz w:val="25"/>
          <w:szCs w:val="25"/>
          <w:lang w:val="en-GB"/>
        </w:rPr>
        <w:t xml:space="preserve">Place your low-res images (72 </w:t>
      </w:r>
      <w:r w:rsidR="00D46CAE" w:rsidRPr="00D374D0">
        <w:rPr>
          <w:rFonts w:asciiTheme="minorHAnsi" w:hAnsiTheme="minorHAnsi"/>
          <w:sz w:val="25"/>
          <w:szCs w:val="25"/>
          <w:lang w:val="en-GB"/>
        </w:rPr>
        <w:t>dpi</w:t>
      </w:r>
      <w:r w:rsidRPr="00D374D0">
        <w:rPr>
          <w:rFonts w:asciiTheme="minorHAnsi" w:hAnsiTheme="minorHAnsi"/>
          <w:sz w:val="25"/>
          <w:szCs w:val="25"/>
          <w:lang w:val="en-GB"/>
        </w:rPr>
        <w:t>) on these pages (</w:t>
      </w:r>
      <w:r w:rsidR="00D46CAE" w:rsidRPr="00D374D0">
        <w:rPr>
          <w:rFonts w:asciiTheme="minorHAnsi" w:hAnsiTheme="minorHAnsi"/>
          <w:sz w:val="25"/>
          <w:szCs w:val="25"/>
          <w:lang w:val="en-GB"/>
        </w:rPr>
        <w:t xml:space="preserve">maximum </w:t>
      </w:r>
      <w:r w:rsidRPr="00D374D0">
        <w:rPr>
          <w:rFonts w:asciiTheme="minorHAnsi" w:hAnsiTheme="minorHAnsi"/>
          <w:sz w:val="25"/>
          <w:szCs w:val="25"/>
          <w:lang w:val="en-GB"/>
        </w:rPr>
        <w:t>10</w:t>
      </w:r>
      <w:r w:rsidR="00D46CAE" w:rsidRPr="00D374D0">
        <w:rPr>
          <w:rFonts w:asciiTheme="minorHAnsi" w:hAnsiTheme="minorHAnsi"/>
          <w:sz w:val="25"/>
          <w:szCs w:val="25"/>
          <w:lang w:val="en-GB"/>
        </w:rPr>
        <w:t xml:space="preserve"> images</w:t>
      </w:r>
      <w:r w:rsidRPr="00D374D0">
        <w:rPr>
          <w:rFonts w:asciiTheme="minorHAnsi" w:hAnsiTheme="minorHAnsi"/>
          <w:sz w:val="25"/>
          <w:szCs w:val="25"/>
          <w:lang w:val="en-GB"/>
        </w:rPr>
        <w:t>)</w:t>
      </w:r>
    </w:p>
    <w:p w14:paraId="29A9C5A5" w14:textId="74663FD3" w:rsidR="00EF4A86" w:rsidRDefault="00EF4A86" w:rsidP="009B3EFA">
      <w:pPr>
        <w:pStyle w:val="BasicParagraph"/>
        <w:bidi w:val="0"/>
        <w:rPr>
          <w:rFonts w:asciiTheme="minorHAnsi" w:hAnsiTheme="minorHAnsi"/>
          <w:sz w:val="25"/>
          <w:szCs w:val="25"/>
          <w:lang w:val="en-GB"/>
        </w:rPr>
      </w:pPr>
      <w:r>
        <w:rPr>
          <w:rFonts w:asciiTheme="minorHAnsi" w:hAnsiTheme="minorHAnsi" w:hint="eastAsia"/>
          <w:sz w:val="25"/>
          <w:szCs w:val="25"/>
          <w:lang w:val="en-GB"/>
        </w:rPr>
        <w:t>P</w:t>
      </w:r>
      <w:r>
        <w:rPr>
          <w:rFonts w:asciiTheme="minorHAnsi" w:hAnsiTheme="minorHAnsi"/>
          <w:sz w:val="25"/>
          <w:szCs w:val="25"/>
          <w:lang w:val="en-GB"/>
        </w:rPr>
        <w:t>lace ca</w:t>
      </w:r>
      <w:r w:rsidR="00B32903">
        <w:rPr>
          <w:rFonts w:asciiTheme="minorHAnsi" w:hAnsiTheme="minorHAnsi"/>
          <w:sz w:val="25"/>
          <w:szCs w:val="25"/>
          <w:lang w:val="en-GB"/>
        </w:rPr>
        <w:t>ptions</w:t>
      </w:r>
      <w:r>
        <w:rPr>
          <w:rFonts w:asciiTheme="minorHAnsi" w:hAnsiTheme="minorHAnsi"/>
          <w:sz w:val="25"/>
          <w:szCs w:val="25"/>
          <w:lang w:val="en-GB"/>
        </w:rPr>
        <w:t xml:space="preserve"> below each photograph</w:t>
      </w:r>
      <w:r w:rsidR="00B32903">
        <w:rPr>
          <w:rFonts w:asciiTheme="minorHAnsi" w:hAnsiTheme="minorHAnsi"/>
          <w:sz w:val="25"/>
          <w:szCs w:val="25"/>
          <w:lang w:val="en-GB"/>
        </w:rPr>
        <w:t xml:space="preserve">. </w:t>
      </w:r>
    </w:p>
    <w:p w14:paraId="2BD367D1" w14:textId="32661093" w:rsidR="00B32903" w:rsidRPr="00B32903" w:rsidRDefault="00B32903" w:rsidP="00B32903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1AF26830" wp14:editId="0D2B8D3C">
                <wp:simplePos x="0" y="0"/>
                <wp:positionH relativeFrom="margin">
                  <wp:posOffset>0</wp:posOffset>
                </wp:positionH>
                <wp:positionV relativeFrom="paragraph">
                  <wp:posOffset>855060</wp:posOffset>
                </wp:positionV>
                <wp:extent cx="5715000" cy="276225"/>
                <wp:effectExtent l="0" t="0" r="19050" b="28575"/>
                <wp:wrapSquare wrapText="bothSides"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76225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5CBA83" w14:textId="77777777" w:rsidR="00B32903" w:rsidRDefault="00B32903" w:rsidP="00B3290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F26830" id="Text Box 37" o:spid="_x0000_s1057" type="#_x0000_t202" style="position:absolute;margin-left:0;margin-top:67.35pt;width:450pt;height:21.75pt;z-index:25175142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" fillcolor="white [3201]" strokecolor="black [3213]" strokeweight=".5pt">
                <v:textbox>
                  <w:txbxContent>
                    <w:p w14:paraId="6C5CBA83" w14:textId="77777777" w:rsidR="00B32903" w:rsidRDefault="00B32903" w:rsidP="00B32903"/>
                  </w:txbxContent>
                </v:textbox>
                <w10:wrap type="square" anchorx="margin"/>
              </v:shape>
            </w:pict>
          </mc:Fallback>
        </mc:AlternateContent>
      </w:r>
      <w:r w:rsidRPr="00B32903">
        <w:rPr>
          <w:rFonts w:ascii="Cambria" w:eastAsia="Times New Roman" w:hAnsi="Cambria" w:cs="Times New Roman"/>
          <w:color w:val="FF0000"/>
          <w:sz w:val="22"/>
          <w:szCs w:val="22"/>
        </w:rPr>
        <w:t>Please also paste a Dropbox link with all high-res images of the project</w:t>
      </w:r>
      <w:r>
        <w:rPr>
          <w:rFonts w:ascii="Cambria" w:eastAsia="Times New Roman" w:hAnsi="Cambria" w:cs="Times New Roman"/>
          <w:color w:val="FF0000"/>
          <w:sz w:val="22"/>
          <w:szCs w:val="22"/>
        </w:rPr>
        <w:t xml:space="preserve"> and a link to a presentation, if available</w:t>
      </w:r>
      <w:r w:rsidRPr="00B32903">
        <w:rPr>
          <w:rFonts w:ascii="Cambria" w:eastAsia="Times New Roman" w:hAnsi="Cambria" w:cs="Times New Roman"/>
          <w:color w:val="FF0000"/>
          <w:sz w:val="22"/>
          <w:szCs w:val="22"/>
        </w:rPr>
        <w:t xml:space="preserve"> </w:t>
      </w:r>
      <w:r w:rsidRPr="00B32903">
        <w:rPr>
          <w:rFonts w:ascii="Cambria" w:eastAsia="Times New Roman" w:hAnsi="Cambria" w:cs="Times New Roman"/>
          <w:sz w:val="22"/>
          <w:szCs w:val="22"/>
        </w:rPr>
        <w:t xml:space="preserve">(including renders, completed images, sketches, and under-construction images for ‘Future’ category). </w:t>
      </w:r>
    </w:p>
    <w:p w14:paraId="11AB7798" w14:textId="7034BDE6" w:rsidR="00B32903" w:rsidRDefault="00B32903" w:rsidP="00B32903">
      <w:pPr>
        <w:pStyle w:val="BasicParagraph"/>
        <w:bidi w:val="0"/>
        <w:rPr>
          <w:rFonts w:asciiTheme="minorHAnsi" w:hAnsiTheme="minorHAnsi"/>
          <w:sz w:val="25"/>
          <w:szCs w:val="25"/>
          <w:lang w:val="en-GB"/>
        </w:rPr>
      </w:pPr>
    </w:p>
    <w:p w14:paraId="3C4450F0" w14:textId="77777777" w:rsidR="00B32903" w:rsidRPr="00D374D0" w:rsidRDefault="00B32903" w:rsidP="00B32903">
      <w:pPr>
        <w:pStyle w:val="BasicParagraph"/>
        <w:bidi w:val="0"/>
        <w:rPr>
          <w:rFonts w:asciiTheme="minorHAnsi" w:hAnsiTheme="minorHAnsi"/>
          <w:sz w:val="25"/>
          <w:szCs w:val="25"/>
          <w:lang w:val="en-GB"/>
        </w:rPr>
      </w:pPr>
    </w:p>
    <w:p w14:paraId="07E640BC" w14:textId="1096A029" w:rsidR="0043379B" w:rsidRDefault="0043379B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D8B06AE" w14:textId="598C2D7B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1B9B3A7" w14:textId="7C2E040D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0C5E66A1" w14:textId="1C93E45D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0AC8E43" w14:textId="26DA8F4F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29B8A3FD" w14:textId="2B77F608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34265192" w14:textId="3D141E83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47E36493" w14:textId="79964533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14E9A1A7" w14:textId="61EB3B57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185050E0" w14:textId="5C3B53CD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6B0AC2AD" w14:textId="16DB5392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721D117" w14:textId="675F6361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51745C2D" w14:textId="7800FF50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594F9F84" w14:textId="5EA763BE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56AA533A" w14:textId="5F47C4CA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5F5568BA" w14:textId="6A9F7E43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03BBB041" w14:textId="52654DE8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136AA223" w14:textId="7CDADEEB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3A6E523" w14:textId="64B17503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06E2D354" w14:textId="46D1EBD2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E50BADE" w14:textId="7A1DBFD8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6255C292" w14:textId="0F1633AF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61C96F7A" w14:textId="07C6904A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679A08C0" w14:textId="1B4E8B7D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2F49F6CE" w14:textId="438DFFBF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39992418" w14:textId="430A812A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0509F6F0" w14:textId="6A52FE05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0CE805CC" w14:textId="3C331FE0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105ABA21" w14:textId="03A35118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2B6AB5AD" w14:textId="37C86AEA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1EBA6E46" w14:textId="7125300B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3AB1142D" w14:textId="365FD7B1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15E276DF" w14:textId="2BF70D20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3FBF3C5F" w14:textId="267BE7BF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A765F0D" w14:textId="2A297FAB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15138609" w14:textId="2909C29D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67BD57A" w14:textId="07B99E5D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76FCFEC5" w14:textId="77777777" w:rsidR="00B32903" w:rsidRDefault="00B32903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rFonts w:cs="FoundersGrotesk-Semibold"/>
          <w:b/>
          <w:color w:val="000000"/>
          <w:sz w:val="16"/>
          <w:szCs w:val="16"/>
          <w:lang w:val="en-GB" w:bidi="ar-YE"/>
        </w:rPr>
      </w:pPr>
    </w:p>
    <w:p w14:paraId="34555C41" w14:textId="77777777" w:rsidR="00827E1D" w:rsidRPr="00495EF1" w:rsidRDefault="00827E1D" w:rsidP="00827E1D">
      <w:pPr>
        <w:widowControl w:val="0"/>
        <w:suppressAutoHyphens/>
        <w:autoSpaceDE w:val="0"/>
        <w:autoSpaceDN w:val="0"/>
        <w:adjustRightInd w:val="0"/>
        <w:spacing w:line="288" w:lineRule="auto"/>
        <w:ind w:right="-90"/>
        <w:textAlignment w:val="center"/>
        <w:rPr>
          <w:b/>
          <w:sz w:val="20"/>
          <w:szCs w:val="20"/>
          <w:lang w:val="en-GB" w:bidi="ar-YE"/>
        </w:rPr>
      </w:pPr>
      <w:r w:rsidRPr="00495EF1">
        <w:rPr>
          <w:rFonts w:cs="FoundersGrotesk-Semibold"/>
          <w:b/>
          <w:color w:val="000000"/>
          <w:sz w:val="20"/>
          <w:szCs w:val="20"/>
          <w:lang w:val="en-GB" w:bidi="ar-YE"/>
        </w:rPr>
        <w:t>TERMS, CONDITIONS &amp; COPYRIGHT</w:t>
      </w:r>
    </w:p>
    <w:p w14:paraId="49C10699" w14:textId="77777777" w:rsidR="00827E1D" w:rsidRPr="00495EF1" w:rsidRDefault="00827E1D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2D06465C" w14:textId="038FC6B2" w:rsidR="00827E1D" w:rsidRPr="00495EF1" w:rsidRDefault="00F93BA1" w:rsidP="00F93BA1">
      <w:pPr>
        <w:widowControl w:val="0"/>
        <w:suppressAutoHyphens/>
        <w:autoSpaceDE w:val="0"/>
        <w:autoSpaceDN w:val="0"/>
        <w:adjustRightInd w:val="0"/>
        <w:spacing w:line="288" w:lineRule="auto"/>
        <w:ind w:left="284" w:hanging="284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1. 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I have the permission of the client and photographer(s) and all creative collaborators to enter the work into </w:t>
      </w:r>
      <w:r w:rsidR="00827E1D"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DC35FB" w:rsidRPr="00495EF1">
        <w:rPr>
          <w:rFonts w:cs="FoundersGrotesk-Light"/>
          <w:color w:val="000000"/>
          <w:sz w:val="16"/>
          <w:szCs w:val="16"/>
          <w:lang w:val="en-GB" w:bidi="ar-YE"/>
        </w:rPr>
        <w:t>entity Design Awards 20</w:t>
      </w:r>
      <w:r w:rsidR="009A2D5D">
        <w:rPr>
          <w:rFonts w:cs="FoundersGrotesk-Light"/>
          <w:color w:val="000000"/>
          <w:sz w:val="16"/>
          <w:szCs w:val="16"/>
          <w:lang w:val="en-GB" w:bidi="ar-YE"/>
        </w:rPr>
        <w:t>22</w:t>
      </w:r>
      <w:r w:rsidR="008865CC" w:rsidRPr="00495EF1">
        <w:rPr>
          <w:rFonts w:cs="FoundersGrotesk-Light"/>
          <w:color w:val="000000"/>
          <w:sz w:val="16"/>
          <w:szCs w:val="16"/>
          <w:lang w:val="en-GB" w:bidi="ar-YE"/>
        </w:rPr>
        <w:t>.</w:t>
      </w:r>
    </w:p>
    <w:p w14:paraId="34917003" w14:textId="77777777" w:rsidR="008865CC" w:rsidRPr="00495EF1" w:rsidRDefault="008865CC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64C61561" w14:textId="7C1C57E6" w:rsidR="00827E1D" w:rsidRPr="00495EF1" w:rsidRDefault="00827E1D" w:rsidP="00F93BA1">
      <w:pPr>
        <w:widowControl w:val="0"/>
        <w:suppressAutoHyphens/>
        <w:autoSpaceDE w:val="0"/>
        <w:autoSpaceDN w:val="0"/>
        <w:adjustRightInd w:val="0"/>
        <w:spacing w:line="288" w:lineRule="auto"/>
        <w:ind w:left="284" w:hanging="284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2.  I authorise </w:t>
      </w: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entity/ Motivate Publishing to reproduce works submitted in an unlimited capacity for publication as part of the </w:t>
      </w: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DC35FB" w:rsidRPr="00495EF1">
        <w:rPr>
          <w:rFonts w:cs="FoundersGrotesk-Light"/>
          <w:color w:val="000000"/>
          <w:sz w:val="16"/>
          <w:szCs w:val="16"/>
          <w:lang w:val="en-GB" w:bidi="ar-YE"/>
        </w:rPr>
        <w:t>entity Design Awards 20</w:t>
      </w:r>
      <w:r w:rsidR="00B32903">
        <w:rPr>
          <w:rFonts w:cs="FoundersGrotesk-Light"/>
          <w:color w:val="000000"/>
          <w:sz w:val="16"/>
          <w:szCs w:val="16"/>
          <w:lang w:val="en-GB" w:bidi="ar-YE"/>
        </w:rPr>
        <w:t>2</w:t>
      </w:r>
      <w:r w:rsidR="009A2D5D">
        <w:rPr>
          <w:rFonts w:cs="FoundersGrotesk-Light"/>
          <w:color w:val="000000"/>
          <w:sz w:val="16"/>
          <w:szCs w:val="16"/>
          <w:lang w:val="en-GB" w:bidi="ar-YE"/>
        </w:rPr>
        <w:t>2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programme and promotional activities. </w:t>
      </w:r>
    </w:p>
    <w:p w14:paraId="1E2F21E7" w14:textId="77777777" w:rsidR="00827E1D" w:rsidRPr="00495EF1" w:rsidRDefault="00827E1D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11345178" w14:textId="4B71321F" w:rsidR="00827E1D" w:rsidRPr="00495EF1" w:rsidRDefault="00827E1D" w:rsidP="00F93BA1">
      <w:pPr>
        <w:widowControl w:val="0"/>
        <w:suppressAutoHyphens/>
        <w:autoSpaceDE w:val="0"/>
        <w:autoSpaceDN w:val="0"/>
        <w:adjustRightInd w:val="0"/>
        <w:spacing w:line="288" w:lineRule="auto"/>
        <w:ind w:left="284" w:hanging="284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3. </w:t>
      </w:r>
      <w:r w:rsidR="007E1B35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I understand that </w:t>
      </w: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E87343" w:rsidRPr="00495EF1">
        <w:rPr>
          <w:rFonts w:cs="FoundersGrotesk-Light"/>
          <w:color w:val="000000"/>
          <w:sz w:val="16"/>
          <w:szCs w:val="16"/>
          <w:lang w:val="en-GB" w:bidi="ar-YE"/>
        </w:rPr>
        <w:t>entity/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Motivate Publishing maintains a database of all registrants’</w:t>
      </w:r>
      <w:r w:rsidR="00F93BA1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and collaborator </w:t>
      </w:r>
      <w:r w:rsidR="00DC35FB" w:rsidRPr="00495EF1">
        <w:rPr>
          <w:rFonts w:cs="FoundersGrotesk-Light"/>
          <w:color w:val="000000"/>
          <w:sz w:val="16"/>
          <w:szCs w:val="16"/>
          <w:lang w:val="en-GB" w:bidi="ar-YE"/>
        </w:rPr>
        <w:t>details and</w:t>
      </w:r>
      <w:r w:rsidR="00F93BA1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may send promotional materials that support the </w:t>
      </w: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DC35FB" w:rsidRPr="00495EF1">
        <w:rPr>
          <w:rFonts w:cs="FoundersGrotesk-Light"/>
          <w:color w:val="000000"/>
          <w:sz w:val="16"/>
          <w:szCs w:val="16"/>
          <w:lang w:val="en-GB" w:bidi="ar-YE"/>
        </w:rPr>
        <w:t>entity Design Awards 20</w:t>
      </w:r>
      <w:r w:rsidR="00B32903">
        <w:rPr>
          <w:rFonts w:cs="FoundersGrotesk-Light"/>
          <w:color w:val="000000"/>
          <w:sz w:val="16"/>
          <w:szCs w:val="16"/>
          <w:lang w:val="en-GB" w:bidi="ar-YE"/>
        </w:rPr>
        <w:t>2</w:t>
      </w:r>
      <w:r w:rsidR="009A2D5D">
        <w:rPr>
          <w:rFonts w:cs="FoundersGrotesk-Light"/>
          <w:color w:val="000000"/>
          <w:sz w:val="16"/>
          <w:szCs w:val="16"/>
          <w:lang w:val="en-GB" w:bidi="ar-YE"/>
        </w:rPr>
        <w:t>2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.</w:t>
      </w:r>
    </w:p>
    <w:p w14:paraId="1F262510" w14:textId="77777777" w:rsidR="00827E1D" w:rsidRPr="00495EF1" w:rsidRDefault="00827E1D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1568A0B2" w14:textId="6DF4520C" w:rsidR="00827E1D" w:rsidRPr="00495EF1" w:rsidRDefault="00827E1D" w:rsidP="00F93BA1">
      <w:pPr>
        <w:widowControl w:val="0"/>
        <w:suppressAutoHyphens/>
        <w:autoSpaceDE w:val="0"/>
        <w:autoSpaceDN w:val="0"/>
        <w:adjustRightInd w:val="0"/>
        <w:spacing w:line="288" w:lineRule="auto"/>
        <w:ind w:left="284" w:hanging="284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>4.</w:t>
      </w:r>
      <w:r w:rsidR="00F93BA1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</w:t>
      </w:r>
      <w:r w:rsidR="007E1B35" w:rsidRPr="00495EF1">
        <w:rPr>
          <w:rFonts w:cs="FoundersGrotesk-Light"/>
          <w:color w:val="000000"/>
          <w:sz w:val="16"/>
          <w:szCs w:val="16"/>
          <w:lang w:val="en-GB" w:bidi="ar-YE"/>
        </w:rPr>
        <w:t>I understand that a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ny information provided on the entry form may be published in any publication related to </w:t>
      </w: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entity, on </w:t>
      </w:r>
      <w:r w:rsidR="007E1B35" w:rsidRPr="00495EF1">
        <w:rPr>
          <w:rFonts w:cs="FoundersGrotesk-Light"/>
          <w:color w:val="000000"/>
          <w:sz w:val="16"/>
          <w:szCs w:val="16"/>
          <w:lang w:val="en-GB" w:bidi="ar-YE"/>
        </w:rPr>
        <w:t>its</w:t>
      </w:r>
      <w:r w:rsidR="00B32903">
        <w:rPr>
          <w:rFonts w:cs="FoundersGrotesk-Light"/>
          <w:color w:val="000000"/>
          <w:sz w:val="16"/>
          <w:szCs w:val="16"/>
          <w:lang w:val="en-GB" w:bidi="ar-YE"/>
        </w:rPr>
        <w:t>’</w:t>
      </w:r>
      <w:r w:rsidR="007E1B35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</w:t>
      </w:r>
      <w:r w:rsidR="002751C0" w:rsidRPr="00495EF1">
        <w:rPr>
          <w:rFonts w:cs="FoundersGrotesk-Light"/>
          <w:color w:val="000000"/>
          <w:sz w:val="16"/>
          <w:szCs w:val="16"/>
          <w:lang w:val="en-GB" w:bidi="ar-YE"/>
        </w:rPr>
        <w:t>websites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and social media platforms.</w:t>
      </w:r>
    </w:p>
    <w:p w14:paraId="69E983E2" w14:textId="718AAF65" w:rsidR="00827E1D" w:rsidRPr="00495EF1" w:rsidRDefault="00827E1D" w:rsidP="00DC35FB">
      <w:pPr>
        <w:pStyle w:val="ListParagraph"/>
        <w:widowControl w:val="0"/>
        <w:numPr>
          <w:ilvl w:val="0"/>
          <w:numId w:val="1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entity is not responsible for incorrect or falsified information provided on entry forms or in any awards-related communication that misrepresents the copyright of original ownership of ideas for any aspect of any project.</w:t>
      </w:r>
    </w:p>
    <w:p w14:paraId="3E757049" w14:textId="737B1468" w:rsidR="00827E1D" w:rsidRPr="00495EF1" w:rsidRDefault="00827E1D" w:rsidP="00DC35FB">
      <w:pPr>
        <w:pStyle w:val="ListParagraph"/>
        <w:widowControl w:val="0"/>
        <w:numPr>
          <w:ilvl w:val="0"/>
          <w:numId w:val="1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entity assumes that all entries and their comp</w:t>
      </w:r>
      <w:r w:rsidR="00DC35FB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onents are original as well as 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all works and property of the entrant, with all rights granted there-in.</w:t>
      </w:r>
    </w:p>
    <w:p w14:paraId="3A616BAC" w14:textId="39311F0B" w:rsidR="00827E1D" w:rsidRPr="00495EF1" w:rsidRDefault="00827E1D" w:rsidP="00DC35FB">
      <w:pPr>
        <w:pStyle w:val="ListParagraph"/>
        <w:widowControl w:val="0"/>
        <w:numPr>
          <w:ilvl w:val="0"/>
          <w:numId w:val="1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entity is not liable for violations of any third-party rights, including, but not limited to, claims of copyright, trademark, </w:t>
      </w:r>
      <w:r w:rsidR="00E87343" w:rsidRPr="00495EF1">
        <w:rPr>
          <w:rFonts w:cs="FoundersGrotesk-Light"/>
          <w:color w:val="000000"/>
          <w:sz w:val="16"/>
          <w:szCs w:val="16"/>
          <w:lang w:val="en-GB" w:bidi="ar-YE"/>
        </w:rPr>
        <w:t>patent infringement, defamation,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etc</w:t>
      </w:r>
      <w:r w:rsidR="00E87343" w:rsidRPr="00495EF1">
        <w:rPr>
          <w:rFonts w:cs="FoundersGrotesk-Light"/>
          <w:color w:val="000000"/>
          <w:sz w:val="16"/>
          <w:szCs w:val="16"/>
          <w:lang w:val="en-GB" w:bidi="ar-YE"/>
        </w:rPr>
        <w:t>…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on the part of the entrant.</w:t>
      </w:r>
    </w:p>
    <w:p w14:paraId="466C8671" w14:textId="2C80BB58" w:rsidR="00827E1D" w:rsidRPr="00495EF1" w:rsidRDefault="00827E1D" w:rsidP="00DC35FB">
      <w:pPr>
        <w:pStyle w:val="ListParagraph"/>
        <w:widowControl w:val="0"/>
        <w:numPr>
          <w:ilvl w:val="0"/>
          <w:numId w:val="1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entity assumes that all images and creative work submitted with entries are free of any third-party rights.</w:t>
      </w:r>
    </w:p>
    <w:p w14:paraId="4C6E788A" w14:textId="619FEA58" w:rsidR="00827E1D" w:rsidRPr="00495EF1" w:rsidRDefault="00827E1D" w:rsidP="00DC35FB">
      <w:pPr>
        <w:pStyle w:val="ListParagraph"/>
        <w:widowControl w:val="0"/>
        <w:numPr>
          <w:ilvl w:val="0"/>
          <w:numId w:val="1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entity reserves the right to move any received entry into a different category.</w:t>
      </w:r>
    </w:p>
    <w:p w14:paraId="451317A8" w14:textId="77777777" w:rsidR="00827E1D" w:rsidRPr="00495EF1" w:rsidRDefault="00827E1D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lastRenderedPageBreak/>
        <w:t xml:space="preserve"> </w:t>
      </w:r>
    </w:p>
    <w:p w14:paraId="087F537D" w14:textId="50FC8EB2" w:rsidR="00827E1D" w:rsidRPr="00495EF1" w:rsidRDefault="00F93BA1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5. 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By entering the </w:t>
      </w:r>
      <w:r w:rsidR="00827E1D"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Awards programme</w:t>
      </w:r>
      <w:r w:rsidR="00B32903">
        <w:rPr>
          <w:rFonts w:cs="FoundersGrotesk-Light"/>
          <w:color w:val="000000"/>
          <w:sz w:val="16"/>
          <w:szCs w:val="16"/>
          <w:lang w:val="en-GB" w:bidi="ar-YE"/>
        </w:rPr>
        <w:t>,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</w:t>
      </w:r>
      <w:r w:rsidR="00AF11B9" w:rsidRPr="00495EF1">
        <w:rPr>
          <w:rFonts w:cs="FoundersGrotesk-Light"/>
          <w:color w:val="000000"/>
          <w:sz w:val="16"/>
          <w:szCs w:val="16"/>
          <w:lang w:val="en-GB" w:bidi="ar-YE"/>
        </w:rPr>
        <w:t>I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agree to abide by the above rules and warrant and agree that:</w:t>
      </w:r>
    </w:p>
    <w:p w14:paraId="17B29284" w14:textId="1785ED20" w:rsidR="00827E1D" w:rsidRPr="00495EF1" w:rsidRDefault="00AF11B9" w:rsidP="00F93BA1">
      <w:pPr>
        <w:widowControl w:val="0"/>
        <w:suppressAutoHyphens/>
        <w:autoSpaceDE w:val="0"/>
        <w:autoSpaceDN w:val="0"/>
        <w:adjustRightInd w:val="0"/>
        <w:spacing w:line="288" w:lineRule="auto"/>
        <w:ind w:left="284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>the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entry is 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my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original work,</w:t>
      </w:r>
    </w:p>
    <w:p w14:paraId="38AB9CF5" w14:textId="07E6A73D" w:rsidR="00827E1D" w:rsidRPr="00495EF1" w:rsidRDefault="00AF11B9" w:rsidP="00DC35FB">
      <w:pPr>
        <w:pStyle w:val="ListParagraph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>I/we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have the rights to the material </w:t>
      </w:r>
      <w:r w:rsidR="00F27987" w:rsidRPr="00495EF1">
        <w:rPr>
          <w:rFonts w:cs="FoundersGrotesk-Light"/>
          <w:color w:val="000000"/>
          <w:sz w:val="16"/>
          <w:szCs w:val="16"/>
          <w:lang w:val="en-GB" w:bidi="ar-YE"/>
        </w:rPr>
        <w:t>being submitted</w:t>
      </w:r>
    </w:p>
    <w:p w14:paraId="2AB13607" w14:textId="36AA94FF" w:rsidR="00827E1D" w:rsidRPr="00495EF1" w:rsidRDefault="00827E1D" w:rsidP="00DC35FB">
      <w:pPr>
        <w:pStyle w:val="ListParagraph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>these rights have bee</w:t>
      </w:r>
      <w:r w:rsidR="00AF11B9" w:rsidRPr="00495EF1">
        <w:rPr>
          <w:rFonts w:cs="FoundersGrotesk-Light"/>
          <w:color w:val="000000"/>
          <w:sz w:val="16"/>
          <w:szCs w:val="16"/>
          <w:lang w:val="en-GB" w:bidi="ar-YE"/>
        </w:rPr>
        <w:t>n legally obtained and created</w:t>
      </w:r>
    </w:p>
    <w:p w14:paraId="6B7267E8" w14:textId="15F2E277" w:rsidR="00827E1D" w:rsidRPr="00495EF1" w:rsidRDefault="00827E1D" w:rsidP="00DC35FB">
      <w:pPr>
        <w:pStyle w:val="ListParagraph"/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publication of the material via any media will not infringe on any </w:t>
      </w:r>
      <w:proofErr w:type="gramStart"/>
      <w:r w:rsidRPr="00495EF1">
        <w:rPr>
          <w:rFonts w:cs="FoundersGrotesk-Light"/>
          <w:color w:val="000000"/>
          <w:sz w:val="16"/>
          <w:szCs w:val="16"/>
          <w:lang w:val="en-GB" w:bidi="ar-YE"/>
        </w:rPr>
        <w:t>third party</w:t>
      </w:r>
      <w:proofErr w:type="gramEnd"/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rights, including without limitation rights against libel, slander</w:t>
      </w:r>
      <w:r w:rsidR="00DC35FB" w:rsidRPr="00495EF1">
        <w:rPr>
          <w:rFonts w:cs="FoundersGrotesk-Light"/>
          <w:color w:val="000000"/>
          <w:sz w:val="16"/>
          <w:szCs w:val="16"/>
          <w:lang w:val="en-GB" w:bidi="ar-YE"/>
        </w:rPr>
        <w:t>,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and defamation, publicity rights, contractual rights, intellectual property rights, and privacy rights.</w:t>
      </w:r>
    </w:p>
    <w:p w14:paraId="1F09266B" w14:textId="77777777" w:rsidR="00827E1D" w:rsidRPr="00495EF1" w:rsidRDefault="00827E1D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52F782B7" w14:textId="64575E28" w:rsidR="007E1B35" w:rsidRPr="00495EF1" w:rsidRDefault="00F93BA1" w:rsidP="00F93BA1">
      <w:pPr>
        <w:widowControl w:val="0"/>
        <w:suppressAutoHyphens/>
        <w:autoSpaceDE w:val="0"/>
        <w:autoSpaceDN w:val="0"/>
        <w:adjustRightInd w:val="0"/>
        <w:spacing w:line="288" w:lineRule="auto"/>
        <w:ind w:left="284" w:hanging="284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6. 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By entering the </w:t>
      </w:r>
      <w:r w:rsidR="00827E1D"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 xml:space="preserve">id 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Design Award competition, </w:t>
      </w:r>
      <w:r w:rsidR="00AF11B9" w:rsidRPr="00495EF1">
        <w:rPr>
          <w:rFonts w:cs="FoundersGrotesk-Light"/>
          <w:color w:val="000000"/>
          <w:sz w:val="16"/>
          <w:szCs w:val="16"/>
          <w:lang w:val="en-GB" w:bidi="ar-YE"/>
        </w:rPr>
        <w:t>I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grant </w:t>
      </w:r>
      <w:r w:rsidR="00827E1D"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entity the right to edit, publish, promote, and otherwise use </w:t>
      </w:r>
      <w:r w:rsidR="00AF11B9" w:rsidRPr="00495EF1">
        <w:rPr>
          <w:rFonts w:cs="FoundersGrotesk-Light"/>
          <w:color w:val="000000"/>
          <w:sz w:val="16"/>
          <w:szCs w:val="16"/>
          <w:lang w:val="en-GB" w:bidi="ar-YE"/>
        </w:rPr>
        <w:t>the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entry either as submitted or in an edited form without further permission, notice, or compensation, including but not limited to any </w:t>
      </w:r>
      <w:r w:rsidR="00827E1D"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entity publication, website, press releases and social media platforms. </w:t>
      </w:r>
      <w:r w:rsidR="00E87343" w:rsidRPr="00495EF1">
        <w:rPr>
          <w:rFonts w:cs="FoundersGrotesk-Light"/>
          <w:color w:val="000000"/>
          <w:sz w:val="16"/>
          <w:szCs w:val="16"/>
          <w:lang w:val="en-GB" w:bidi="ar-YE"/>
        </w:rPr>
        <w:t>My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contact details </w:t>
      </w:r>
      <w:r w:rsidR="00E87343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may 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be added to the </w:t>
      </w:r>
      <w:r w:rsidR="00827E1D"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 xml:space="preserve">id 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>database.</w:t>
      </w:r>
    </w:p>
    <w:p w14:paraId="52BDC0D2" w14:textId="77777777" w:rsidR="007E1B35" w:rsidRPr="00495EF1" w:rsidRDefault="007E1B35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5D8DDD65" w14:textId="17D7176C" w:rsidR="007E1B35" w:rsidRPr="00495EF1" w:rsidRDefault="007E1B35" w:rsidP="00F93BA1">
      <w:pPr>
        <w:ind w:left="284" w:hanging="284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sz w:val="16"/>
          <w:szCs w:val="16"/>
        </w:rPr>
        <w:t>7.</w:t>
      </w:r>
      <w:r w:rsidR="00F93BA1" w:rsidRPr="00495EF1">
        <w:rPr>
          <w:sz w:val="16"/>
          <w:szCs w:val="16"/>
        </w:rPr>
        <w:t xml:space="preserve"> 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I will indemnify </w:t>
      </w:r>
      <w:r w:rsidRPr="00495EF1">
        <w:rPr>
          <w:rFonts w:cs="FoundersGrotesk-Light"/>
          <w:b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entity/ Motivate Publishing against all claims, damages, costs &amp; reaso</w:t>
      </w:r>
      <w:r w:rsidR="001A7C53" w:rsidRPr="00495EF1">
        <w:rPr>
          <w:rFonts w:cs="FoundersGrotesk-Light"/>
          <w:color w:val="000000"/>
          <w:sz w:val="16"/>
          <w:szCs w:val="16"/>
          <w:lang w:val="en-GB" w:bidi="ar-YE"/>
        </w:rPr>
        <w:t>nable legal fees incurred by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</w:t>
      </w:r>
      <w:r w:rsidRPr="00495EF1">
        <w:rPr>
          <w:rFonts w:cs="FoundersGrotesk-Light"/>
          <w:b/>
          <w:color w:val="000000"/>
          <w:sz w:val="16"/>
          <w:szCs w:val="16"/>
          <w:lang w:val="en-GB" w:bidi="ar-YE"/>
        </w:rPr>
        <w:t>id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>entity/ Motivate Publishing in c</w:t>
      </w:r>
      <w:r w:rsidR="001A7C53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ase of any claims </w:t>
      </w:r>
      <w:r w:rsidR="000C37CA" w:rsidRPr="00495EF1">
        <w:rPr>
          <w:rFonts w:cs="FoundersGrotesk-Light"/>
          <w:color w:val="000000"/>
          <w:sz w:val="16"/>
          <w:szCs w:val="16"/>
          <w:lang w:val="en-GB" w:bidi="ar-YE"/>
        </w:rPr>
        <w:t>arisen</w:t>
      </w:r>
      <w:r w:rsidR="001A7C53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due </w:t>
      </w:r>
      <w:r w:rsidR="008865CC" w:rsidRPr="00495EF1">
        <w:rPr>
          <w:rFonts w:cs="FoundersGrotesk-Light"/>
          <w:color w:val="000000"/>
          <w:sz w:val="16"/>
          <w:szCs w:val="16"/>
          <w:lang w:val="en-GB" w:bidi="ar-YE"/>
        </w:rPr>
        <w:t>to my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act o</w:t>
      </w:r>
      <w:r w:rsidR="00F93BA1" w:rsidRPr="00495EF1">
        <w:rPr>
          <w:rFonts w:cs="FoundersGrotesk-Light"/>
          <w:color w:val="000000"/>
          <w:sz w:val="16"/>
          <w:szCs w:val="16"/>
          <w:lang w:val="en-GB" w:bidi="ar-YE"/>
        </w:rPr>
        <w:t>f infringement of third party’s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inte</w:t>
      </w:r>
      <w:r w:rsidR="00B1406C" w:rsidRPr="00495EF1">
        <w:rPr>
          <w:rFonts w:cs="FoundersGrotesk-Light"/>
          <w:color w:val="000000"/>
          <w:sz w:val="16"/>
          <w:szCs w:val="16"/>
          <w:lang w:val="en-GB" w:bidi="ar-YE"/>
        </w:rPr>
        <w:t>llectual</w:t>
      </w:r>
      <w:r w:rsidR="001A7C53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 property/copy rights</w:t>
      </w:r>
      <w:r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. </w:t>
      </w:r>
    </w:p>
    <w:p w14:paraId="549B0CBB" w14:textId="77777777" w:rsidR="007E1B35" w:rsidRPr="00495EF1" w:rsidRDefault="007E1B35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3D13A984" w14:textId="7ACB7A1F" w:rsidR="00827E1D" w:rsidRPr="00495EF1" w:rsidRDefault="00F148F5" w:rsidP="00827E1D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495EF1">
        <w:rPr>
          <w:rFonts w:cs="FoundersGrotesk-Light"/>
          <w:color w:val="000000"/>
          <w:sz w:val="16"/>
          <w:szCs w:val="16"/>
          <w:lang w:val="en-GB" w:bidi="ar-YE"/>
        </w:rPr>
        <w:t>8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. </w:t>
      </w:r>
      <w:r w:rsidR="00827E1D" w:rsidRPr="00495EF1">
        <w:rPr>
          <w:rFonts w:cs="FoundersGrotesk-Bold"/>
          <w:b/>
          <w:bCs/>
          <w:color w:val="000000"/>
          <w:sz w:val="16"/>
          <w:szCs w:val="16"/>
          <w:lang w:val="en-GB" w:bidi="ar-YE"/>
        </w:rPr>
        <w:t>id</w:t>
      </w:r>
      <w:r w:rsidR="002751C0" w:rsidRPr="00495EF1">
        <w:rPr>
          <w:rFonts w:cs="FoundersGrotesk-Light"/>
          <w:color w:val="000000"/>
          <w:sz w:val="16"/>
          <w:szCs w:val="16"/>
          <w:lang w:val="en-GB" w:bidi="ar-YE"/>
        </w:rPr>
        <w:t xml:space="preserve">entity </w:t>
      </w:r>
      <w:r w:rsidR="00827E1D" w:rsidRPr="00495EF1">
        <w:rPr>
          <w:rFonts w:cs="FoundersGrotesk-Light"/>
          <w:color w:val="000000"/>
          <w:sz w:val="16"/>
          <w:szCs w:val="16"/>
          <w:lang w:val="en-GB" w:bidi="ar-YE"/>
        </w:rPr>
        <w:t>reserves the right to change the T&amp;C’s at any time without prior notice.</w:t>
      </w:r>
    </w:p>
    <w:p w14:paraId="73DF7FAF" w14:textId="1B5819C7" w:rsidR="001F5BE7" w:rsidRPr="001F5BE7" w:rsidRDefault="00BA510A" w:rsidP="00BA510A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F93BA1">
        <w:rPr>
          <w:rFonts w:cs="FoundersGrotesk-Light"/>
          <w:color w:val="000000"/>
          <w:sz w:val="16"/>
          <w:szCs w:val="16"/>
          <w:lang w:val="en-GB" w:bidi="ar-YE"/>
        </w:rPr>
        <w:softHyphen/>
      </w:r>
      <w:r w:rsidRPr="00F93BA1">
        <w:rPr>
          <w:rFonts w:cs="FoundersGrotesk-Light"/>
          <w:color w:val="000000"/>
          <w:sz w:val="16"/>
          <w:szCs w:val="16"/>
          <w:lang w:val="en-GB" w:bidi="ar-YE"/>
        </w:rPr>
        <w:softHyphen/>
      </w:r>
    </w:p>
    <w:p w14:paraId="0FE14211" w14:textId="352E6CAA" w:rsidR="00BA510A" w:rsidRPr="00D374D0" w:rsidRDefault="008865CC" w:rsidP="00BA510A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B9CA858" wp14:editId="3E83EF42">
                <wp:simplePos x="0" y="0"/>
                <wp:positionH relativeFrom="column">
                  <wp:posOffset>0</wp:posOffset>
                </wp:positionH>
                <wp:positionV relativeFrom="paragraph">
                  <wp:posOffset>194310</wp:posOffset>
                </wp:positionV>
                <wp:extent cx="5715000" cy="196850"/>
                <wp:effectExtent l="0" t="0" r="25400" b="31750"/>
                <wp:wrapSquare wrapText="bothSides"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968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349047" w14:textId="2545203A" w:rsidR="00357E60" w:rsidRPr="008865CC" w:rsidRDefault="00357E60" w:rsidP="00BA510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CA858" id="Text Box 79" o:spid="_x0000_s1058" type="#_x0000_t202" style="position:absolute;margin-left:0;margin-top:15.3pt;width:450pt;height:15.5pt;z-index:251652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" fillcolor="white [3201]" strokecolor="black [3213]" strokeweight=".5pt">
                <v:textbox>
                  <w:txbxContent>
                    <w:p w14:paraId="44349047" w14:textId="2545203A" w:rsidR="00357E60" w:rsidRPr="008865CC" w:rsidRDefault="00357E60" w:rsidP="00BA510A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A510A" w:rsidRPr="00D374D0">
        <w:rPr>
          <w:rFonts w:cs="FoundersGrotesk-Light"/>
          <w:color w:val="000000"/>
          <w:sz w:val="16"/>
          <w:szCs w:val="16"/>
          <w:lang w:val="en-GB" w:bidi="ar-YE"/>
        </w:rPr>
        <w:t>Name:</w:t>
      </w:r>
    </w:p>
    <w:p w14:paraId="4FB03B26" w14:textId="24DF12FC" w:rsidR="00BA510A" w:rsidRPr="00D374D0" w:rsidRDefault="00BA510A" w:rsidP="00BA510A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36DA0AC1" w14:textId="1CE81BB3" w:rsidR="00BA510A" w:rsidRPr="00D374D0" w:rsidRDefault="008865CC" w:rsidP="00BA510A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09D581B" wp14:editId="667E9143">
                <wp:simplePos x="0" y="0"/>
                <wp:positionH relativeFrom="column">
                  <wp:posOffset>0</wp:posOffset>
                </wp:positionH>
                <wp:positionV relativeFrom="paragraph">
                  <wp:posOffset>200025</wp:posOffset>
                </wp:positionV>
                <wp:extent cx="5715000" cy="196850"/>
                <wp:effectExtent l="0" t="0" r="25400" b="3175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968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C9B67E" w14:textId="77777777" w:rsidR="00357E60" w:rsidRPr="00F25E70" w:rsidRDefault="00357E60" w:rsidP="00BA510A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266AADC8" w14:textId="77777777" w:rsidR="00357E60" w:rsidRDefault="00357E60" w:rsidP="00BA510A">
                            <w: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9D581B" id="Text Box 6" o:spid="_x0000_s1059" type="#_x0000_t202" style="position:absolute;margin-left:0;margin-top:15.75pt;width:450pt;height:15.5pt;z-index:251657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" fillcolor="white [3201]" strokecolor="black [3213]" strokeweight=".5pt">
                <v:textbox>
                  <w:txbxContent>
                    <w:p w14:paraId="05C9B67E" w14:textId="77777777" w:rsidR="00357E60" w:rsidRPr="00F25E70" w:rsidRDefault="00357E60" w:rsidP="00BA510A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266AADC8" w14:textId="77777777" w:rsidR="00357E60" w:rsidRDefault="00357E60" w:rsidP="00BA510A">
                      <w:r>
                        <w:t>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510A" w:rsidRPr="00D374D0">
        <w:rPr>
          <w:rFonts w:cs="FoundersGrotesk-Light"/>
          <w:color w:val="000000"/>
          <w:sz w:val="16"/>
          <w:szCs w:val="16"/>
          <w:lang w:val="en-GB" w:bidi="ar-YE"/>
        </w:rPr>
        <w:t>Position:</w:t>
      </w:r>
    </w:p>
    <w:p w14:paraId="2C4417EB" w14:textId="30A6B153" w:rsidR="00BA510A" w:rsidRPr="00D374D0" w:rsidRDefault="00BA510A" w:rsidP="00BA510A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</w:p>
    <w:p w14:paraId="4B56646B" w14:textId="05ED9C2A" w:rsidR="00BA510A" w:rsidRPr="00D374D0" w:rsidRDefault="008865CC" w:rsidP="00BA510A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D1016AB" wp14:editId="2097B2D3">
                <wp:simplePos x="0" y="0"/>
                <wp:positionH relativeFrom="column">
                  <wp:posOffset>0</wp:posOffset>
                </wp:positionH>
                <wp:positionV relativeFrom="paragraph">
                  <wp:posOffset>200025</wp:posOffset>
                </wp:positionV>
                <wp:extent cx="5715000" cy="196850"/>
                <wp:effectExtent l="0" t="0" r="25400" b="3175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968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BBB393" w14:textId="77777777" w:rsidR="00357E60" w:rsidRPr="00F25E70" w:rsidRDefault="00357E60" w:rsidP="00BA510A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4CE4D5A9" w14:textId="77777777" w:rsidR="00357E60" w:rsidRDefault="00357E60" w:rsidP="00BA510A">
                            <w: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1016AB" id="Text Box 7" o:spid="_x0000_s1060" type="#_x0000_t202" style="position:absolute;margin-left:0;margin-top:15.75pt;width:450pt;height:15.5pt;z-index:251658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" fillcolor="white [3201]" strokecolor="black [3213]" strokeweight=".5pt">
                <v:textbox>
                  <w:txbxContent>
                    <w:p w14:paraId="45BBB393" w14:textId="77777777" w:rsidR="00357E60" w:rsidRPr="00F25E70" w:rsidRDefault="00357E60" w:rsidP="00BA510A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4CE4D5A9" w14:textId="77777777" w:rsidR="00357E60" w:rsidRDefault="00357E60" w:rsidP="00BA510A">
                      <w:r>
                        <w:t>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46CAE" w:rsidRPr="00D374D0">
        <w:rPr>
          <w:rFonts w:cs="FoundersGrotesk-Light"/>
          <w:color w:val="000000"/>
          <w:sz w:val="16"/>
          <w:szCs w:val="16"/>
          <w:lang w:val="en-GB" w:bidi="ar-YE"/>
        </w:rPr>
        <w:t>On b</w:t>
      </w:r>
      <w:r w:rsidR="00BA510A" w:rsidRPr="00D374D0">
        <w:rPr>
          <w:rFonts w:cs="FoundersGrotesk-Light"/>
          <w:color w:val="000000"/>
          <w:sz w:val="16"/>
          <w:szCs w:val="16"/>
          <w:lang w:val="en-GB" w:bidi="ar-YE"/>
        </w:rPr>
        <w:t>ehalf of</w:t>
      </w:r>
      <w:r w:rsidR="00D46CAE" w:rsidRPr="00D374D0">
        <w:rPr>
          <w:rFonts w:cs="FoundersGrotesk-Light"/>
          <w:color w:val="000000"/>
          <w:sz w:val="16"/>
          <w:szCs w:val="16"/>
          <w:lang w:val="en-GB" w:bidi="ar-YE"/>
        </w:rPr>
        <w:t xml:space="preserve"> [company/organisation)</w:t>
      </w:r>
      <w:r w:rsidR="00BA510A" w:rsidRPr="00D374D0">
        <w:rPr>
          <w:rFonts w:cs="FoundersGrotesk-Light"/>
          <w:color w:val="000000"/>
          <w:sz w:val="16"/>
          <w:szCs w:val="16"/>
          <w:lang w:val="en-GB" w:bidi="ar-YE"/>
        </w:rPr>
        <w:t>:</w:t>
      </w:r>
    </w:p>
    <w:p w14:paraId="48425CA5" w14:textId="1DB0DE8C" w:rsidR="00BA510A" w:rsidRPr="00D374D0" w:rsidRDefault="00BA510A" w:rsidP="00BA510A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cs="FoundersGrotesk-Light"/>
          <w:color w:val="000000"/>
          <w:sz w:val="16"/>
          <w:szCs w:val="16"/>
          <w:lang w:val="en-GB" w:bidi="ar-YE"/>
        </w:rPr>
      </w:pPr>
      <w:r w:rsidRPr="00D374D0">
        <w:rPr>
          <w:rFonts w:cs="FoundersGrotesk-Light"/>
          <w:color w:val="000000"/>
          <w:sz w:val="16"/>
          <w:szCs w:val="16"/>
          <w:lang w:val="en-GB" w:bidi="ar-YE"/>
        </w:rPr>
        <w:t xml:space="preserve"> </w:t>
      </w:r>
    </w:p>
    <w:p w14:paraId="49262A7E" w14:textId="25565264" w:rsidR="004425B4" w:rsidRPr="00D374D0" w:rsidRDefault="008865CC" w:rsidP="00BA510A">
      <w:pPr>
        <w:rPr>
          <w:rFonts w:cs="FoundersGrotesk-Light"/>
          <w:color w:val="000000"/>
          <w:sz w:val="16"/>
          <w:szCs w:val="16"/>
          <w:lang w:val="en-GB" w:bidi="ar-YE"/>
        </w:rPr>
      </w:pPr>
      <w:r w:rsidRPr="00D374D0">
        <w:rPr>
          <w:rFonts w:cs="FoundersGrotesk-Ligh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F6E24EB" wp14:editId="76B40950">
                <wp:simplePos x="0" y="0"/>
                <wp:positionH relativeFrom="column">
                  <wp:posOffset>0</wp:posOffset>
                </wp:positionH>
                <wp:positionV relativeFrom="paragraph">
                  <wp:posOffset>200025</wp:posOffset>
                </wp:positionV>
                <wp:extent cx="5715000" cy="196850"/>
                <wp:effectExtent l="0" t="0" r="25400" b="3175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96850"/>
                        </a:xfrm>
                        <a:prstGeom prst="rect">
                          <a:avLst/>
                        </a:prstGeom>
                        <a:ln w="6350" cmpd="sng">
                          <a:solidFill>
                            <a:schemeClr val="tx1"/>
                          </a:solidFill>
                        </a:ln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73CCA7" w14:textId="77777777" w:rsidR="00357E60" w:rsidRPr="00F25E70" w:rsidRDefault="00357E60" w:rsidP="00BA510A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6D7F062C" w14:textId="77777777" w:rsidR="00357E60" w:rsidRDefault="00357E60" w:rsidP="00BA510A">
                            <w: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6E24EB" id="Text Box 8" o:spid="_x0000_s1061" type="#_x0000_t202" style="position:absolute;margin-left:0;margin-top:15.75pt;width:450pt;height:15.5pt;z-index:251660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" fillcolor="white [3201]" strokecolor="black [3213]" strokeweight=".5pt">
                <v:textbox>
                  <w:txbxContent>
                    <w:p w14:paraId="5873CCA7" w14:textId="77777777" w:rsidR="00357E60" w:rsidRPr="00F25E70" w:rsidRDefault="00357E60" w:rsidP="00BA510A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6D7F062C" w14:textId="77777777" w:rsidR="00357E60" w:rsidRDefault="00357E60" w:rsidP="00BA510A">
                      <w:r>
                        <w:t>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510A" w:rsidRPr="00D374D0">
        <w:rPr>
          <w:rFonts w:cs="FoundersGrotesk-Light"/>
          <w:color w:val="000000"/>
          <w:sz w:val="16"/>
          <w:szCs w:val="16"/>
          <w:lang w:val="en-GB" w:bidi="ar-YE"/>
        </w:rPr>
        <w:t>Name of applicant:</w:t>
      </w:r>
    </w:p>
    <w:p w14:paraId="0CB47B2C" w14:textId="77777777" w:rsidR="003E3A91" w:rsidRDefault="003E3A91" w:rsidP="00641AD1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</w:pPr>
    </w:p>
    <w:p w14:paraId="1FDD7211" w14:textId="03FB11B8" w:rsidR="00BA510A" w:rsidRPr="001877C3" w:rsidRDefault="00335965" w:rsidP="00641AD1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</w:pPr>
      <w:r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>1. Please save this entry form as a word document labelled</w:t>
      </w:r>
      <w:r w:rsidR="0067671D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 xml:space="preserve"> ENTRY FORM </w:t>
      </w:r>
      <w:r w:rsidR="00715E81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>-</w:t>
      </w:r>
      <w:r w:rsidR="0067671D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 xml:space="preserve"> </w:t>
      </w:r>
      <w:r w:rsidR="00715E81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 xml:space="preserve">CATEGORY - </w:t>
      </w:r>
      <w:r w:rsidR="0067671D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>COMPANY NAME</w:t>
      </w:r>
      <w:r w:rsidR="00B72B36" w:rsidRPr="001877C3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 xml:space="preserve"> (not more than 1</w:t>
      </w:r>
      <w:r w:rsidR="00641AD1" w:rsidRPr="001877C3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 xml:space="preserve">0 MB) </w:t>
      </w:r>
    </w:p>
    <w:p w14:paraId="44828AAF" w14:textId="371639EA" w:rsidR="001877C3" w:rsidRPr="00D374D0" w:rsidRDefault="00335965" w:rsidP="00641AD1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Fonts w:ascii="FoundersGrotesk-Bold" w:hAnsi="FoundersGrotesk-Bold" w:cs="FoundersGrotesk-Bold"/>
          <w:b/>
          <w:bCs/>
          <w:color w:val="000000"/>
          <w:sz w:val="22"/>
          <w:szCs w:val="22"/>
          <w:lang w:val="en-GB" w:bidi="ar-YE"/>
        </w:rPr>
      </w:pPr>
      <w:r w:rsidRPr="00335965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 xml:space="preserve">2. </w:t>
      </w:r>
      <w:r w:rsidR="001877C3" w:rsidRPr="00335965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>The sub</w:t>
      </w:r>
      <w:r w:rsidR="00715E81" w:rsidRPr="00335965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>ject of the mail should also be ENTRY FORM - CATEGORY - COMPANY NAME</w:t>
      </w:r>
      <w:r w:rsidRPr="00335965">
        <w:rPr>
          <w:rFonts w:ascii="FoundersGrotesk-Bold" w:hAnsi="FoundersGrotesk-Bold" w:cs="FoundersGrotesk-Bold"/>
          <w:b/>
          <w:bCs/>
          <w:color w:val="000000"/>
          <w:sz w:val="22"/>
          <w:szCs w:val="22"/>
          <w:highlight w:val="yellow"/>
          <w:lang w:val="en-GB" w:bidi="ar-YE"/>
        </w:rPr>
        <w:t xml:space="preserve"> as per entry form.</w:t>
      </w:r>
    </w:p>
    <w:sectPr w:rsidR="001877C3" w:rsidRPr="00D374D0" w:rsidSect="00495EF1">
      <w:footerReference w:type="even" r:id="rId9"/>
      <w:footerReference w:type="default" r:id="rId10"/>
      <w:pgSz w:w="11900" w:h="16840"/>
      <w:pgMar w:top="1386" w:right="1190" w:bottom="1360" w:left="135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E073EB" w14:textId="77777777" w:rsidR="00122237" w:rsidRDefault="00122237" w:rsidP="00C41AEB">
      <w:r>
        <w:separator/>
      </w:r>
    </w:p>
  </w:endnote>
  <w:endnote w:type="continuationSeparator" w:id="0">
    <w:p w14:paraId="2356104F" w14:textId="77777777" w:rsidR="00122237" w:rsidRDefault="00122237" w:rsidP="00C41A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dobeArabic-Regular">
    <w:altName w:val="Calibri"/>
    <w:panose1 w:val="020B0604020202020204"/>
    <w:charset w:val="B2"/>
    <w:family w:val="roman"/>
    <w:notTrueType/>
    <w:pitch w:val="variable"/>
    <w:sig w:usb0="8000202F" w:usb1="8000A04A" w:usb2="00000008" w:usb3="00000000" w:csb0="00000041" w:csb1="00000000"/>
  </w:font>
  <w:font w:name="FoundersGrotesk-Light">
    <w:panose1 w:val="020B0303030202060203"/>
    <w:charset w:val="4D"/>
    <w:family w:val="swiss"/>
    <w:pitch w:val="variable"/>
    <w:sig w:usb0="00000007" w:usb1="00000000" w:usb2="00000000" w:usb3="00000000" w:csb0="00000093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FoundersGrotesk-Semibold">
    <w:altName w:val="Founders Grotesk Semibold"/>
    <w:panose1 w:val="020B0703030202060203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oundersGrotesk-Bold">
    <w:altName w:val="Calibri"/>
    <w:panose1 w:val="020B0803030202060203"/>
    <w:charset w:val="4D"/>
    <w:family w:val="swiss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559238" w14:textId="77777777" w:rsidR="00357E60" w:rsidRDefault="00357E60" w:rsidP="00D1526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D76EB2" w14:textId="77777777" w:rsidR="00357E60" w:rsidRDefault="00357E60" w:rsidP="00C41AE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9B6872" w14:textId="77777777" w:rsidR="00357E60" w:rsidRDefault="00357E60" w:rsidP="00D1526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3B46">
      <w:rPr>
        <w:rStyle w:val="PageNumber"/>
        <w:noProof/>
      </w:rPr>
      <w:t>17</w:t>
    </w:r>
    <w:r>
      <w:rPr>
        <w:rStyle w:val="PageNumber"/>
      </w:rPr>
      <w:fldChar w:fldCharType="end"/>
    </w:r>
  </w:p>
  <w:p w14:paraId="3A02CEA2" w14:textId="77777777" w:rsidR="00357E60" w:rsidRDefault="00357E60" w:rsidP="00C41AE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7BF447" w14:textId="77777777" w:rsidR="00122237" w:rsidRDefault="00122237" w:rsidP="00C41AEB">
      <w:r>
        <w:separator/>
      </w:r>
    </w:p>
  </w:footnote>
  <w:footnote w:type="continuationSeparator" w:id="0">
    <w:p w14:paraId="7B3E6CA7" w14:textId="77777777" w:rsidR="00122237" w:rsidRDefault="00122237" w:rsidP="00C41A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61B66"/>
    <w:multiLevelType w:val="multilevel"/>
    <w:tmpl w:val="77A22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E628CE"/>
    <w:multiLevelType w:val="hybridMultilevel"/>
    <w:tmpl w:val="34506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ED217A"/>
    <w:multiLevelType w:val="hybridMultilevel"/>
    <w:tmpl w:val="0586364E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NDA1NzIwNzazMDNU0lEKTi0uzszPAykwrgUA++758CwAAAA="/>
  </w:docVars>
  <w:rsids>
    <w:rsidRoot w:val="00714FFC"/>
    <w:rsid w:val="0001113A"/>
    <w:rsid w:val="00016C5F"/>
    <w:rsid w:val="0002602A"/>
    <w:rsid w:val="00033131"/>
    <w:rsid w:val="00033D68"/>
    <w:rsid w:val="00036EDB"/>
    <w:rsid w:val="00037F08"/>
    <w:rsid w:val="00042F5F"/>
    <w:rsid w:val="0004633A"/>
    <w:rsid w:val="0006270D"/>
    <w:rsid w:val="000723EE"/>
    <w:rsid w:val="00082704"/>
    <w:rsid w:val="000A3037"/>
    <w:rsid w:val="000A51FE"/>
    <w:rsid w:val="000C37CA"/>
    <w:rsid w:val="000C4815"/>
    <w:rsid w:val="000D6565"/>
    <w:rsid w:val="000E4EE4"/>
    <w:rsid w:val="000E5C78"/>
    <w:rsid w:val="000E7375"/>
    <w:rsid w:val="00102A09"/>
    <w:rsid w:val="0010368C"/>
    <w:rsid w:val="00104C13"/>
    <w:rsid w:val="00115CCF"/>
    <w:rsid w:val="00116C2B"/>
    <w:rsid w:val="00117D31"/>
    <w:rsid w:val="00122237"/>
    <w:rsid w:val="0013215B"/>
    <w:rsid w:val="00160689"/>
    <w:rsid w:val="0018129D"/>
    <w:rsid w:val="001877C3"/>
    <w:rsid w:val="001A7C53"/>
    <w:rsid w:val="001F5BE7"/>
    <w:rsid w:val="00217E74"/>
    <w:rsid w:val="002231FA"/>
    <w:rsid w:val="00244BE9"/>
    <w:rsid w:val="00273906"/>
    <w:rsid w:val="002747C4"/>
    <w:rsid w:val="002751C0"/>
    <w:rsid w:val="00296334"/>
    <w:rsid w:val="002C2D40"/>
    <w:rsid w:val="002C6802"/>
    <w:rsid w:val="00303104"/>
    <w:rsid w:val="00312623"/>
    <w:rsid w:val="00322DD4"/>
    <w:rsid w:val="00335965"/>
    <w:rsid w:val="00353AA0"/>
    <w:rsid w:val="003555A4"/>
    <w:rsid w:val="00357E60"/>
    <w:rsid w:val="00375360"/>
    <w:rsid w:val="00383639"/>
    <w:rsid w:val="00395545"/>
    <w:rsid w:val="003B6069"/>
    <w:rsid w:val="003D3B46"/>
    <w:rsid w:val="003E3A91"/>
    <w:rsid w:val="003F2C82"/>
    <w:rsid w:val="00412040"/>
    <w:rsid w:val="0043379B"/>
    <w:rsid w:val="004425B4"/>
    <w:rsid w:val="00443488"/>
    <w:rsid w:val="00445F68"/>
    <w:rsid w:val="00454723"/>
    <w:rsid w:val="00460D0B"/>
    <w:rsid w:val="00460FBE"/>
    <w:rsid w:val="00474963"/>
    <w:rsid w:val="0047763E"/>
    <w:rsid w:val="00495EF1"/>
    <w:rsid w:val="004A4224"/>
    <w:rsid w:val="004A495D"/>
    <w:rsid w:val="004B6486"/>
    <w:rsid w:val="004D43FB"/>
    <w:rsid w:val="004F7C46"/>
    <w:rsid w:val="0050051F"/>
    <w:rsid w:val="00526BA7"/>
    <w:rsid w:val="00532E45"/>
    <w:rsid w:val="00541517"/>
    <w:rsid w:val="005568AA"/>
    <w:rsid w:val="0055776F"/>
    <w:rsid w:val="00581091"/>
    <w:rsid w:val="00593D88"/>
    <w:rsid w:val="005A35AB"/>
    <w:rsid w:val="005D5B14"/>
    <w:rsid w:val="005E2215"/>
    <w:rsid w:val="005E4489"/>
    <w:rsid w:val="005E633C"/>
    <w:rsid w:val="005F2D0D"/>
    <w:rsid w:val="005F430A"/>
    <w:rsid w:val="005F5CF6"/>
    <w:rsid w:val="00606BD1"/>
    <w:rsid w:val="00607BE9"/>
    <w:rsid w:val="00633D58"/>
    <w:rsid w:val="00641AD1"/>
    <w:rsid w:val="0064690B"/>
    <w:rsid w:val="00650FCE"/>
    <w:rsid w:val="00653492"/>
    <w:rsid w:val="00656D3F"/>
    <w:rsid w:val="006634AD"/>
    <w:rsid w:val="006676C9"/>
    <w:rsid w:val="0067671D"/>
    <w:rsid w:val="00682489"/>
    <w:rsid w:val="0068548D"/>
    <w:rsid w:val="006904A8"/>
    <w:rsid w:val="006910D5"/>
    <w:rsid w:val="006A4C46"/>
    <w:rsid w:val="006E4ABC"/>
    <w:rsid w:val="00714FFC"/>
    <w:rsid w:val="00715E81"/>
    <w:rsid w:val="00740EB9"/>
    <w:rsid w:val="00744117"/>
    <w:rsid w:val="007536F1"/>
    <w:rsid w:val="0076230F"/>
    <w:rsid w:val="00763F88"/>
    <w:rsid w:val="007A73AD"/>
    <w:rsid w:val="007B144B"/>
    <w:rsid w:val="007C59EC"/>
    <w:rsid w:val="007C7D66"/>
    <w:rsid w:val="007E1B35"/>
    <w:rsid w:val="007E39DA"/>
    <w:rsid w:val="008072AE"/>
    <w:rsid w:val="008103E1"/>
    <w:rsid w:val="00816365"/>
    <w:rsid w:val="00816DAF"/>
    <w:rsid w:val="00827E1D"/>
    <w:rsid w:val="00851F24"/>
    <w:rsid w:val="00861A47"/>
    <w:rsid w:val="008865CC"/>
    <w:rsid w:val="008D02FD"/>
    <w:rsid w:val="008E2BE3"/>
    <w:rsid w:val="008E366B"/>
    <w:rsid w:val="008F0EAF"/>
    <w:rsid w:val="009345D3"/>
    <w:rsid w:val="00966CD9"/>
    <w:rsid w:val="00990AC6"/>
    <w:rsid w:val="00995C05"/>
    <w:rsid w:val="00996A64"/>
    <w:rsid w:val="009A2D5D"/>
    <w:rsid w:val="009B1377"/>
    <w:rsid w:val="009B3EFA"/>
    <w:rsid w:val="009B50CA"/>
    <w:rsid w:val="009E160B"/>
    <w:rsid w:val="009E7F7F"/>
    <w:rsid w:val="009F1D4D"/>
    <w:rsid w:val="009F2EC7"/>
    <w:rsid w:val="009F783B"/>
    <w:rsid w:val="00A1017C"/>
    <w:rsid w:val="00A171ED"/>
    <w:rsid w:val="00A705DC"/>
    <w:rsid w:val="00A867E8"/>
    <w:rsid w:val="00A87AF4"/>
    <w:rsid w:val="00AA3DE8"/>
    <w:rsid w:val="00AA77EF"/>
    <w:rsid w:val="00AB41F8"/>
    <w:rsid w:val="00AC1654"/>
    <w:rsid w:val="00AC312D"/>
    <w:rsid w:val="00AC55EA"/>
    <w:rsid w:val="00AD7A41"/>
    <w:rsid w:val="00AE4D32"/>
    <w:rsid w:val="00AF11B9"/>
    <w:rsid w:val="00AF34E7"/>
    <w:rsid w:val="00B04899"/>
    <w:rsid w:val="00B1406C"/>
    <w:rsid w:val="00B32903"/>
    <w:rsid w:val="00B575F7"/>
    <w:rsid w:val="00B6386D"/>
    <w:rsid w:val="00B6795E"/>
    <w:rsid w:val="00B71FC7"/>
    <w:rsid w:val="00B72B36"/>
    <w:rsid w:val="00B762A2"/>
    <w:rsid w:val="00B915D2"/>
    <w:rsid w:val="00B91AE4"/>
    <w:rsid w:val="00B97E2F"/>
    <w:rsid w:val="00BA510A"/>
    <w:rsid w:val="00BC7D6C"/>
    <w:rsid w:val="00BE0890"/>
    <w:rsid w:val="00BE2F2A"/>
    <w:rsid w:val="00C15C0C"/>
    <w:rsid w:val="00C22584"/>
    <w:rsid w:val="00C25C18"/>
    <w:rsid w:val="00C32093"/>
    <w:rsid w:val="00C41AEB"/>
    <w:rsid w:val="00C455C2"/>
    <w:rsid w:val="00C56FDB"/>
    <w:rsid w:val="00C6672A"/>
    <w:rsid w:val="00C72729"/>
    <w:rsid w:val="00C73FC3"/>
    <w:rsid w:val="00C84270"/>
    <w:rsid w:val="00C86772"/>
    <w:rsid w:val="00C872E0"/>
    <w:rsid w:val="00CA5522"/>
    <w:rsid w:val="00CD244D"/>
    <w:rsid w:val="00CE273C"/>
    <w:rsid w:val="00D1459C"/>
    <w:rsid w:val="00D148EF"/>
    <w:rsid w:val="00D15260"/>
    <w:rsid w:val="00D31AF8"/>
    <w:rsid w:val="00D374D0"/>
    <w:rsid w:val="00D4109E"/>
    <w:rsid w:val="00D46CAE"/>
    <w:rsid w:val="00D60061"/>
    <w:rsid w:val="00D6110C"/>
    <w:rsid w:val="00D74F04"/>
    <w:rsid w:val="00DB7999"/>
    <w:rsid w:val="00DC3038"/>
    <w:rsid w:val="00DC35FB"/>
    <w:rsid w:val="00DD7A77"/>
    <w:rsid w:val="00DE4702"/>
    <w:rsid w:val="00DE703E"/>
    <w:rsid w:val="00DF47C1"/>
    <w:rsid w:val="00E008F8"/>
    <w:rsid w:val="00E0521E"/>
    <w:rsid w:val="00E05E3A"/>
    <w:rsid w:val="00E10627"/>
    <w:rsid w:val="00E2058E"/>
    <w:rsid w:val="00E22834"/>
    <w:rsid w:val="00E31172"/>
    <w:rsid w:val="00E73CB5"/>
    <w:rsid w:val="00E84CB8"/>
    <w:rsid w:val="00E87343"/>
    <w:rsid w:val="00EA2EC4"/>
    <w:rsid w:val="00EA5600"/>
    <w:rsid w:val="00EB4C51"/>
    <w:rsid w:val="00EB61A9"/>
    <w:rsid w:val="00EC5B10"/>
    <w:rsid w:val="00EF07DA"/>
    <w:rsid w:val="00EF4A86"/>
    <w:rsid w:val="00EF4A97"/>
    <w:rsid w:val="00EF4CF1"/>
    <w:rsid w:val="00EF62C9"/>
    <w:rsid w:val="00F148F5"/>
    <w:rsid w:val="00F2407A"/>
    <w:rsid w:val="00F25E70"/>
    <w:rsid w:val="00F27987"/>
    <w:rsid w:val="00F6551C"/>
    <w:rsid w:val="00F74FB9"/>
    <w:rsid w:val="00F84C55"/>
    <w:rsid w:val="00F93BA1"/>
    <w:rsid w:val="00FB40AF"/>
    <w:rsid w:val="00FF2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104BE"/>
  <w14:discardImageEditingData/>
  <w15:docId w15:val="{F81F9FF7-DFAD-434A-B9F4-C72D6274D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14FFC"/>
    <w:pPr>
      <w:widowControl w:val="0"/>
      <w:autoSpaceDE w:val="0"/>
      <w:autoSpaceDN w:val="0"/>
      <w:bidi/>
      <w:adjustRightInd w:val="0"/>
      <w:spacing w:line="288" w:lineRule="auto"/>
      <w:textAlignment w:val="center"/>
    </w:pPr>
    <w:rPr>
      <w:rFonts w:ascii="AdobeArabic-Regular" w:hAnsi="FoundersGrotesk-Light" w:cs="AdobeArabic-Regular"/>
      <w:color w:val="000000"/>
      <w:lang w:bidi="ar-Y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110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110C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41AE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1AEB"/>
  </w:style>
  <w:style w:type="character" w:styleId="PageNumber">
    <w:name w:val="page number"/>
    <w:basedOn w:val="DefaultParagraphFont"/>
    <w:uiPriority w:val="99"/>
    <w:semiHidden/>
    <w:unhideWhenUsed/>
    <w:rsid w:val="00C41AEB"/>
  </w:style>
  <w:style w:type="paragraph" w:styleId="ListParagraph">
    <w:name w:val="List Paragraph"/>
    <w:basedOn w:val="Normal"/>
    <w:uiPriority w:val="34"/>
    <w:qFormat/>
    <w:rsid w:val="007E1B35"/>
    <w:pPr>
      <w:spacing w:after="200" w:line="276" w:lineRule="auto"/>
      <w:ind w:left="720"/>
      <w:contextualSpacing/>
    </w:pPr>
    <w:rPr>
      <w:rFonts w:eastAsiaTheme="minorHAns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0A51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51FE"/>
  </w:style>
  <w:style w:type="character" w:styleId="Hyperlink">
    <w:name w:val="Hyperlink"/>
    <w:basedOn w:val="DefaultParagraphFont"/>
    <w:uiPriority w:val="99"/>
    <w:unhideWhenUsed/>
    <w:rsid w:val="001877C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205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231FA"/>
    <w:pPr>
      <w:spacing w:before="100" w:beforeAutospacing="1" w:after="100" w:afterAutospacing="1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594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4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79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1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27346ED-0AB0-467C-90DE-67AD7BFE1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8</Pages>
  <Words>655</Words>
  <Characters>373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tivate</Company>
  <LinksUpToDate>false</LinksUpToDate>
  <CharactersWithSpaces>4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sley Mancao</dc:creator>
  <cp:lastModifiedBy>Hannah Perez</cp:lastModifiedBy>
  <cp:revision>6</cp:revision>
  <cp:lastPrinted>2018-08-05T11:49:00Z</cp:lastPrinted>
  <dcterms:created xsi:type="dcterms:W3CDTF">2022-08-10T11:24:00Z</dcterms:created>
  <dcterms:modified xsi:type="dcterms:W3CDTF">2022-08-10T12:14:00Z</dcterms:modified>
</cp:coreProperties>
</file>